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BE184" w14:textId="77777777" w:rsidR="00030DDF" w:rsidRDefault="0032419C" w:rsidP="00CE4488">
      <w:pPr>
        <w:spacing w:after="414" w:line="259" w:lineRule="auto"/>
        <w:ind w:left="30" w:firstLine="0"/>
        <w:jc w:val="both"/>
      </w:pPr>
      <w:r>
        <w:rPr>
          <w:noProof/>
        </w:rPr>
        <w:drawing>
          <wp:inline distT="0" distB="0" distL="0" distR="0" wp14:anchorId="47CF8973" wp14:editId="7FD8E122">
            <wp:extent cx="1962150" cy="1962150"/>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1962150" cy="1962150"/>
                    </a:xfrm>
                    <a:prstGeom prst="rect">
                      <a:avLst/>
                    </a:prstGeom>
                  </pic:spPr>
                </pic:pic>
              </a:graphicData>
            </a:graphic>
          </wp:inline>
        </w:drawing>
      </w:r>
    </w:p>
    <w:p w14:paraId="646D60C0" w14:textId="71C3968F" w:rsidR="32CDD757" w:rsidRDefault="32CDD757" w:rsidP="32CDD757">
      <w:pPr>
        <w:spacing w:after="44" w:line="259" w:lineRule="auto"/>
        <w:ind w:left="-5"/>
        <w:rPr>
          <w:color w:val="000000" w:themeColor="text1"/>
          <w:szCs w:val="20"/>
        </w:rPr>
      </w:pPr>
      <w:r w:rsidRPr="32CDD757">
        <w:rPr>
          <w:b/>
          <w:bCs/>
          <w:sz w:val="22"/>
        </w:rPr>
        <w:t xml:space="preserve">Meeting Date: </w:t>
      </w:r>
      <w:r w:rsidRPr="32CDD757">
        <w:rPr>
          <w:sz w:val="22"/>
        </w:rPr>
        <w:t>8/</w:t>
      </w:r>
      <w:r w:rsidR="00376505">
        <w:rPr>
          <w:sz w:val="22"/>
        </w:rPr>
        <w:t>15/23</w:t>
      </w:r>
    </w:p>
    <w:p w14:paraId="029CA888" w14:textId="35F87C0C" w:rsidR="00030DDF" w:rsidRDefault="0032419C">
      <w:pPr>
        <w:spacing w:after="44" w:line="259" w:lineRule="auto"/>
        <w:ind w:left="-5"/>
        <w:rPr>
          <w:sz w:val="22"/>
        </w:rPr>
      </w:pPr>
      <w:r>
        <w:rPr>
          <w:b/>
          <w:sz w:val="22"/>
        </w:rPr>
        <w:t xml:space="preserve">Meeting Start: </w:t>
      </w:r>
      <w:r w:rsidR="00D61940">
        <w:rPr>
          <w:sz w:val="22"/>
        </w:rPr>
        <w:t>5</w:t>
      </w:r>
      <w:r w:rsidR="009148E7">
        <w:rPr>
          <w:sz w:val="22"/>
        </w:rPr>
        <w:t>:</w:t>
      </w:r>
      <w:r w:rsidR="00D61940">
        <w:rPr>
          <w:sz w:val="22"/>
        </w:rPr>
        <w:t>30</w:t>
      </w:r>
      <w:r w:rsidR="0061249B">
        <w:rPr>
          <w:sz w:val="22"/>
        </w:rPr>
        <w:t xml:space="preserve"> PM</w:t>
      </w:r>
    </w:p>
    <w:p w14:paraId="74B91457" w14:textId="77777777" w:rsidR="00376505" w:rsidRDefault="32CDD757" w:rsidP="00376505">
      <w:pPr>
        <w:spacing w:after="44" w:line="259" w:lineRule="auto"/>
        <w:ind w:left="-5"/>
      </w:pPr>
      <w:r w:rsidRPr="32CDD757">
        <w:rPr>
          <w:b/>
          <w:bCs/>
          <w:sz w:val="22"/>
        </w:rPr>
        <w:t>Meeting Finish:</w:t>
      </w:r>
      <w:r>
        <w:t xml:space="preserve"> </w:t>
      </w:r>
      <w:r w:rsidR="00376505" w:rsidRPr="00376505">
        <w:rPr>
          <w:sz w:val="22"/>
        </w:rPr>
        <w:t>6:35 PM</w:t>
      </w:r>
    </w:p>
    <w:p w14:paraId="6C389B84" w14:textId="633B4AFF" w:rsidR="00030DDF" w:rsidRDefault="32CDD757" w:rsidP="00376505">
      <w:pPr>
        <w:spacing w:after="44" w:line="259" w:lineRule="auto"/>
        <w:ind w:left="-5"/>
      </w:pPr>
      <w:r w:rsidRPr="32CDD757">
        <w:rPr>
          <w:b/>
          <w:bCs/>
          <w:sz w:val="22"/>
        </w:rPr>
        <w:t xml:space="preserve">Subject: </w:t>
      </w:r>
      <w:r w:rsidRPr="32CDD757">
        <w:rPr>
          <w:sz w:val="22"/>
        </w:rPr>
        <w:t xml:space="preserve">Scheduled Board Meeting </w:t>
      </w:r>
    </w:p>
    <w:p w14:paraId="37F174DE" w14:textId="5774707A" w:rsidR="00030DDF" w:rsidRDefault="0032419C" w:rsidP="00ED636C">
      <w:pPr>
        <w:spacing w:after="44" w:line="259" w:lineRule="auto"/>
        <w:ind w:left="-5"/>
      </w:pPr>
      <w:r>
        <w:rPr>
          <w:b/>
          <w:sz w:val="22"/>
        </w:rPr>
        <w:t xml:space="preserve">Location: </w:t>
      </w:r>
      <w:r w:rsidR="00F912F5">
        <w:rPr>
          <w:sz w:val="22"/>
        </w:rPr>
        <w:t>North Alano</w:t>
      </w:r>
      <w:r w:rsidR="00ED0EB4">
        <w:rPr>
          <w:sz w:val="22"/>
        </w:rPr>
        <w:t xml:space="preserve"> Club</w:t>
      </w:r>
      <w:r w:rsidR="001832F8">
        <w:rPr>
          <w:sz w:val="22"/>
        </w:rPr>
        <w:t>/</w:t>
      </w:r>
      <w:r w:rsidR="00872559">
        <w:rPr>
          <w:sz w:val="22"/>
        </w:rPr>
        <w:t xml:space="preserve"> Three via </w:t>
      </w:r>
      <w:r w:rsidR="001832F8">
        <w:rPr>
          <w:sz w:val="22"/>
        </w:rPr>
        <w:t>ZOOM</w:t>
      </w:r>
      <w:r w:rsidR="00872559">
        <w:rPr>
          <w:sz w:val="22"/>
        </w:rPr>
        <w:t>.</w:t>
      </w:r>
    </w:p>
    <w:p w14:paraId="7CB7C574" w14:textId="36CA6C86" w:rsidR="00DF77F8" w:rsidRPr="00856972" w:rsidRDefault="70D04D84" w:rsidP="32CDD757">
      <w:pPr>
        <w:spacing w:after="38" w:line="265" w:lineRule="auto"/>
        <w:ind w:left="-5"/>
        <w:rPr>
          <w:sz w:val="22"/>
        </w:rPr>
      </w:pPr>
      <w:bookmarkStart w:id="0" w:name="_Hlk80300404"/>
      <w:r w:rsidRPr="70D04D84">
        <w:rPr>
          <w:b/>
          <w:bCs/>
          <w:sz w:val="22"/>
        </w:rPr>
        <w:t xml:space="preserve">Attending: </w:t>
      </w:r>
      <w:r w:rsidRPr="70D04D84">
        <w:rPr>
          <w:sz w:val="22"/>
        </w:rPr>
        <w:t xml:space="preserve">Elisha Ash (Chair), Brad Rose (Vice Chair), </w:t>
      </w:r>
      <w:r w:rsidR="00376505">
        <w:rPr>
          <w:sz w:val="22"/>
        </w:rPr>
        <w:t>Amelia Mueller (Treasurer)</w:t>
      </w:r>
      <w:r w:rsidRPr="70D04D84">
        <w:rPr>
          <w:sz w:val="22"/>
        </w:rPr>
        <w:t xml:space="preserve">, </w:t>
      </w:r>
      <w:r w:rsidR="00376505">
        <w:rPr>
          <w:sz w:val="22"/>
        </w:rPr>
        <w:t>Ron Schroeder</w:t>
      </w:r>
      <w:r w:rsidRPr="70D04D84">
        <w:rPr>
          <w:sz w:val="22"/>
        </w:rPr>
        <w:t xml:space="preserve"> (</w:t>
      </w:r>
      <w:r w:rsidR="00376505">
        <w:rPr>
          <w:sz w:val="22"/>
        </w:rPr>
        <w:t xml:space="preserve">Acting </w:t>
      </w:r>
      <w:r w:rsidRPr="70D04D84">
        <w:rPr>
          <w:sz w:val="22"/>
        </w:rPr>
        <w:t>Secretary), Lauren Frazier, Mike Giusto,</w:t>
      </w:r>
    </w:p>
    <w:p w14:paraId="4526DF78" w14:textId="3F05CB52" w:rsidR="00CE4488" w:rsidRDefault="00376505" w:rsidP="005257D1">
      <w:pPr>
        <w:spacing w:after="38" w:line="265" w:lineRule="auto"/>
        <w:ind w:left="-5"/>
        <w:rPr>
          <w:sz w:val="22"/>
        </w:rPr>
      </w:pPr>
      <w:r w:rsidRPr="70D04D84">
        <w:rPr>
          <w:sz w:val="22"/>
        </w:rPr>
        <w:t>Lisa Derr (Executive Director)</w:t>
      </w:r>
      <w:r>
        <w:rPr>
          <w:sz w:val="22"/>
        </w:rPr>
        <w:t>.</w:t>
      </w:r>
    </w:p>
    <w:p w14:paraId="0B21581E" w14:textId="7E340CBE" w:rsidR="00CB0108" w:rsidRDefault="00CB0108" w:rsidP="005257D1">
      <w:pPr>
        <w:spacing w:after="38" w:line="265" w:lineRule="auto"/>
        <w:ind w:left="-5"/>
        <w:rPr>
          <w:sz w:val="22"/>
        </w:rPr>
      </w:pPr>
      <w:r>
        <w:rPr>
          <w:sz w:val="22"/>
        </w:rPr>
        <w:t>[ZOOM attendees included Brad, Amelia, and Lauren. Connection was lost before meeting ended so no Quorum was reached which postponed certain decisions.]</w:t>
      </w:r>
    </w:p>
    <w:bookmarkEnd w:id="0"/>
    <w:p w14:paraId="5E319F4A" w14:textId="5C55E3FA" w:rsidR="001919C0" w:rsidRDefault="70D04D84" w:rsidP="32CDD757">
      <w:pPr>
        <w:spacing w:after="38" w:line="265" w:lineRule="auto"/>
        <w:ind w:left="-5"/>
        <w:rPr>
          <w:color w:val="000000" w:themeColor="text1"/>
          <w:szCs w:val="20"/>
        </w:rPr>
      </w:pPr>
      <w:r w:rsidRPr="70D04D84">
        <w:rPr>
          <w:b/>
          <w:bCs/>
          <w:sz w:val="22"/>
        </w:rPr>
        <w:t xml:space="preserve">Absent: </w:t>
      </w:r>
      <w:r w:rsidR="00376505" w:rsidRPr="00376505">
        <w:rPr>
          <w:sz w:val="22"/>
        </w:rPr>
        <w:t>Tim Coyle, Erica</w:t>
      </w:r>
      <w:r w:rsidR="00376505">
        <w:rPr>
          <w:sz w:val="22"/>
        </w:rPr>
        <w:t xml:space="preserve"> </w:t>
      </w:r>
      <w:r w:rsidR="00376505" w:rsidRPr="00376505">
        <w:rPr>
          <w:sz w:val="22"/>
        </w:rPr>
        <w:t>Eldred</w:t>
      </w:r>
      <w:r w:rsidRPr="70D04D84">
        <w:rPr>
          <w:sz w:val="22"/>
        </w:rPr>
        <w:t>,</w:t>
      </w:r>
    </w:p>
    <w:p w14:paraId="1E2D223B" w14:textId="77777777" w:rsidR="00E86589" w:rsidRPr="00ED1389" w:rsidRDefault="00E86589" w:rsidP="00CE4488">
      <w:pPr>
        <w:spacing w:after="38" w:line="265" w:lineRule="auto"/>
        <w:ind w:left="-5"/>
        <w:rPr>
          <w:sz w:val="22"/>
        </w:rPr>
      </w:pPr>
    </w:p>
    <w:p w14:paraId="0A4B84CF" w14:textId="6BE7974A" w:rsidR="001919C0" w:rsidRDefault="00E50E0A" w:rsidP="001919C0">
      <w:pPr>
        <w:spacing w:after="38" w:line="265" w:lineRule="auto"/>
        <w:ind w:left="-5"/>
        <w:rPr>
          <w:b/>
          <w:bCs/>
          <w:i/>
          <w:iCs/>
          <w:sz w:val="22"/>
          <w:u w:val="single"/>
        </w:rPr>
      </w:pPr>
      <w:r>
        <w:rPr>
          <w:b/>
          <w:bCs/>
          <w:i/>
          <w:iCs/>
          <w:sz w:val="22"/>
          <w:u w:val="single"/>
        </w:rPr>
        <w:t xml:space="preserve">Meeting Called </w:t>
      </w:r>
      <w:proofErr w:type="gramStart"/>
      <w:r>
        <w:rPr>
          <w:b/>
          <w:bCs/>
          <w:i/>
          <w:iCs/>
          <w:sz w:val="22"/>
          <w:u w:val="single"/>
        </w:rPr>
        <w:t>To</w:t>
      </w:r>
      <w:proofErr w:type="gramEnd"/>
      <w:r>
        <w:rPr>
          <w:b/>
          <w:bCs/>
          <w:i/>
          <w:iCs/>
          <w:sz w:val="22"/>
          <w:u w:val="single"/>
        </w:rPr>
        <w:t xml:space="preserve"> Order</w:t>
      </w:r>
    </w:p>
    <w:p w14:paraId="0CA9C9A9" w14:textId="75A24E4C" w:rsidR="0053704B" w:rsidRDefault="32CDD757" w:rsidP="001919C0">
      <w:pPr>
        <w:spacing w:after="38" w:line="265" w:lineRule="auto"/>
        <w:ind w:left="-5"/>
        <w:rPr>
          <w:sz w:val="22"/>
        </w:rPr>
      </w:pPr>
      <w:r w:rsidRPr="32CDD757">
        <w:rPr>
          <w:sz w:val="22"/>
        </w:rPr>
        <w:t>Elisha called the meeting to order at 5:3</w:t>
      </w:r>
      <w:r w:rsidR="002A5275">
        <w:rPr>
          <w:sz w:val="22"/>
        </w:rPr>
        <w:t>5</w:t>
      </w:r>
      <w:r w:rsidRPr="32CDD757">
        <w:rPr>
          <w:sz w:val="22"/>
        </w:rPr>
        <w:t xml:space="preserve">pm and </w:t>
      </w:r>
      <w:r w:rsidR="00872559">
        <w:rPr>
          <w:sz w:val="22"/>
        </w:rPr>
        <w:t>lead</w:t>
      </w:r>
      <w:r w:rsidRPr="32CDD757">
        <w:rPr>
          <w:sz w:val="22"/>
        </w:rPr>
        <w:t xml:space="preserve"> a moment of silence followed by the Serenity Pray</w:t>
      </w:r>
      <w:r w:rsidR="00872559">
        <w:rPr>
          <w:sz w:val="22"/>
        </w:rPr>
        <w:t>er</w:t>
      </w:r>
      <w:r w:rsidRPr="32CDD757">
        <w:rPr>
          <w:sz w:val="22"/>
        </w:rPr>
        <w:t>.</w:t>
      </w:r>
    </w:p>
    <w:p w14:paraId="657EA6BD" w14:textId="23220A08" w:rsidR="009101B2" w:rsidRDefault="32CDD757" w:rsidP="00321BB1">
      <w:pPr>
        <w:spacing w:after="38" w:line="265" w:lineRule="auto"/>
        <w:ind w:left="0" w:firstLine="0"/>
        <w:rPr>
          <w:b/>
          <w:bCs/>
          <w:i/>
          <w:iCs/>
          <w:sz w:val="22"/>
          <w:u w:val="single"/>
        </w:rPr>
      </w:pPr>
      <w:bookmarkStart w:id="1" w:name="_Hlk96360430"/>
      <w:r w:rsidRPr="32CDD757">
        <w:rPr>
          <w:b/>
          <w:bCs/>
          <w:i/>
          <w:iCs/>
          <w:sz w:val="22"/>
          <w:u w:val="single"/>
        </w:rPr>
        <w:t>Minutes Approval of the 6/2</w:t>
      </w:r>
      <w:r w:rsidR="00376505">
        <w:rPr>
          <w:b/>
          <w:bCs/>
          <w:i/>
          <w:iCs/>
          <w:sz w:val="22"/>
          <w:u w:val="single"/>
        </w:rPr>
        <w:t>0/23</w:t>
      </w:r>
      <w:r w:rsidRPr="32CDD757">
        <w:rPr>
          <w:b/>
          <w:bCs/>
          <w:i/>
          <w:iCs/>
          <w:sz w:val="22"/>
          <w:u w:val="single"/>
        </w:rPr>
        <w:t xml:space="preserve"> Meeting</w:t>
      </w:r>
      <w:bookmarkEnd w:id="1"/>
    </w:p>
    <w:p w14:paraId="00CDF90D" w14:textId="4D2FE1E6" w:rsidR="70D04D84" w:rsidRDefault="70D04D84" w:rsidP="70D04D84">
      <w:pPr>
        <w:spacing w:after="38" w:line="265" w:lineRule="auto"/>
        <w:ind w:left="0"/>
        <w:rPr>
          <w:color w:val="000000" w:themeColor="text1"/>
          <w:szCs w:val="20"/>
        </w:rPr>
      </w:pPr>
      <w:r w:rsidRPr="70D04D84">
        <w:rPr>
          <w:sz w:val="22"/>
        </w:rPr>
        <w:t xml:space="preserve">The minutes from the 6/21/22 meeting </w:t>
      </w:r>
      <w:r w:rsidR="00376505" w:rsidRPr="70D04D84">
        <w:rPr>
          <w:sz w:val="22"/>
        </w:rPr>
        <w:t>was</w:t>
      </w:r>
      <w:r w:rsidRPr="70D04D84">
        <w:rPr>
          <w:sz w:val="22"/>
        </w:rPr>
        <w:t xml:space="preserve"> unanimously approved.</w:t>
      </w:r>
    </w:p>
    <w:p w14:paraId="2E347674" w14:textId="77777777" w:rsidR="00E86589" w:rsidRDefault="00E86589" w:rsidP="00E86589">
      <w:pPr>
        <w:spacing w:after="38" w:line="265" w:lineRule="auto"/>
        <w:ind w:left="0" w:firstLine="0"/>
        <w:rPr>
          <w:sz w:val="22"/>
        </w:rPr>
      </w:pPr>
    </w:p>
    <w:p w14:paraId="65DDECFE" w14:textId="655AADBC" w:rsidR="002A2C49" w:rsidRDefault="00E86589" w:rsidP="006A2414">
      <w:pPr>
        <w:spacing w:after="38" w:line="265" w:lineRule="auto"/>
        <w:ind w:left="0" w:firstLine="0"/>
        <w:rPr>
          <w:sz w:val="22"/>
        </w:rPr>
      </w:pPr>
      <w:r>
        <w:rPr>
          <w:sz w:val="22"/>
        </w:rPr>
        <w:t xml:space="preserve"> </w:t>
      </w:r>
      <w:r w:rsidRPr="00A413D8">
        <w:rPr>
          <w:b/>
          <w:bCs/>
          <w:sz w:val="24"/>
          <w:szCs w:val="24"/>
          <w:u w:val="single"/>
        </w:rPr>
        <w:t>EXECUTIVED DIRECTOR UPDATE – LISA DERR</w:t>
      </w:r>
    </w:p>
    <w:p w14:paraId="5506B787" w14:textId="62C7E906" w:rsidR="00B57018" w:rsidRDefault="009B40DA" w:rsidP="00872559">
      <w:pPr>
        <w:spacing w:after="38" w:line="265" w:lineRule="auto"/>
        <w:ind w:left="0" w:firstLine="0"/>
        <w:rPr>
          <w:b/>
          <w:bCs/>
          <w:i/>
          <w:iCs/>
          <w:sz w:val="22"/>
          <w:u w:val="single"/>
        </w:rPr>
      </w:pPr>
      <w:bookmarkStart w:id="2" w:name="_Hlk87183283"/>
      <w:r>
        <w:rPr>
          <w:b/>
          <w:bCs/>
          <w:i/>
          <w:iCs/>
          <w:sz w:val="22"/>
          <w:u w:val="single"/>
        </w:rPr>
        <w:t xml:space="preserve">Financial Review </w:t>
      </w:r>
      <w:bookmarkEnd w:id="2"/>
    </w:p>
    <w:p w14:paraId="43D2B23C" w14:textId="09350444" w:rsidR="00872559" w:rsidRDefault="32CDD757" w:rsidP="00FF6DFB">
      <w:pPr>
        <w:spacing w:after="38" w:line="265" w:lineRule="auto"/>
        <w:ind w:left="0"/>
        <w:rPr>
          <w:sz w:val="22"/>
        </w:rPr>
      </w:pPr>
      <w:r w:rsidRPr="32CDD757">
        <w:rPr>
          <w:sz w:val="22"/>
        </w:rPr>
        <w:t>Lisa presented the financial statements for the quarter ending June 30, 202</w:t>
      </w:r>
      <w:r w:rsidR="00376505">
        <w:rPr>
          <w:sz w:val="22"/>
        </w:rPr>
        <w:t>3</w:t>
      </w:r>
      <w:r w:rsidRPr="32CDD757">
        <w:rPr>
          <w:sz w:val="22"/>
        </w:rPr>
        <w:t>.  The fina</w:t>
      </w:r>
      <w:r w:rsidR="00872559">
        <w:rPr>
          <w:sz w:val="22"/>
        </w:rPr>
        <w:t>ncials were discussed and</w:t>
      </w:r>
      <w:r w:rsidR="00872559" w:rsidRPr="009F708D">
        <w:rPr>
          <w:i/>
          <w:iCs/>
          <w:sz w:val="22"/>
          <w:u w:val="single"/>
        </w:rPr>
        <w:t xml:space="preserve"> </w:t>
      </w:r>
      <w:r w:rsidR="00872559" w:rsidRPr="009F708D">
        <w:rPr>
          <w:b/>
          <w:bCs/>
          <w:i/>
          <w:iCs/>
          <w:sz w:val="22"/>
          <w:u w:val="single"/>
        </w:rPr>
        <w:t>approved</w:t>
      </w:r>
      <w:r w:rsidR="00872559">
        <w:rPr>
          <w:sz w:val="22"/>
        </w:rPr>
        <w:t xml:space="preserve"> after several questions were addressed.</w:t>
      </w:r>
    </w:p>
    <w:p w14:paraId="27F4FFA4" w14:textId="059D6BDA" w:rsidR="00872559" w:rsidRDefault="00872559" w:rsidP="32CDD757">
      <w:pPr>
        <w:spacing w:after="38" w:line="265" w:lineRule="auto"/>
        <w:ind w:left="0"/>
        <w:rPr>
          <w:sz w:val="22"/>
        </w:rPr>
      </w:pPr>
      <w:r>
        <w:rPr>
          <w:sz w:val="22"/>
        </w:rPr>
        <w:t>-Questions were related to the financial forecasting and monthly revenue requirements.</w:t>
      </w:r>
    </w:p>
    <w:p w14:paraId="34773B5F" w14:textId="142DB8FE" w:rsidR="00FF6DFB" w:rsidRDefault="00FF6DFB" w:rsidP="32CDD757">
      <w:pPr>
        <w:spacing w:after="38" w:line="265" w:lineRule="auto"/>
        <w:ind w:left="0"/>
        <w:rPr>
          <w:sz w:val="22"/>
        </w:rPr>
      </w:pPr>
      <w:r>
        <w:rPr>
          <w:sz w:val="22"/>
        </w:rPr>
        <w:t>-Lisa explained she needs some help with financial forecasting.</w:t>
      </w:r>
    </w:p>
    <w:p w14:paraId="1ED8842F" w14:textId="42AE3C80" w:rsidR="32CDD757" w:rsidRDefault="00872559" w:rsidP="32CDD757">
      <w:pPr>
        <w:spacing w:after="38" w:line="265" w:lineRule="auto"/>
        <w:ind w:left="0"/>
        <w:rPr>
          <w:color w:val="000000" w:themeColor="text1"/>
          <w:szCs w:val="20"/>
        </w:rPr>
      </w:pPr>
      <w:r>
        <w:rPr>
          <w:sz w:val="22"/>
        </w:rPr>
        <w:tab/>
        <w:t>-Amelia offered to assist Lisa with a plan to develop a forecasting process.</w:t>
      </w:r>
    </w:p>
    <w:p w14:paraId="3951640D" w14:textId="273B8CD8" w:rsidR="00C764D2" w:rsidRDefault="32CDD757" w:rsidP="00C61993">
      <w:pPr>
        <w:spacing w:after="38" w:line="265" w:lineRule="auto"/>
        <w:ind w:left="0" w:firstLine="0"/>
        <w:rPr>
          <w:b/>
          <w:bCs/>
          <w:i/>
          <w:iCs/>
          <w:sz w:val="22"/>
          <w:u w:val="single"/>
        </w:rPr>
      </w:pPr>
      <w:r w:rsidRPr="00872559">
        <w:rPr>
          <w:b/>
          <w:bCs/>
          <w:i/>
          <w:iCs/>
          <w:sz w:val="22"/>
          <w:u w:val="single"/>
        </w:rPr>
        <w:t>Annual Budget</w:t>
      </w:r>
    </w:p>
    <w:p w14:paraId="5308B7AD" w14:textId="3296F763" w:rsidR="32CDD757" w:rsidRDefault="32CDD757" w:rsidP="32CDD757">
      <w:pPr>
        <w:spacing w:after="38" w:line="265" w:lineRule="auto"/>
        <w:ind w:left="0" w:firstLine="0"/>
        <w:rPr>
          <w:color w:val="000000" w:themeColor="text1"/>
          <w:szCs w:val="20"/>
        </w:rPr>
      </w:pPr>
      <w:r w:rsidRPr="32CDD757">
        <w:rPr>
          <w:sz w:val="22"/>
        </w:rPr>
        <w:t xml:space="preserve">There was no update to the annual budget </w:t>
      </w:r>
      <w:r w:rsidR="00FF6DFB" w:rsidRPr="32CDD757">
        <w:rPr>
          <w:sz w:val="22"/>
        </w:rPr>
        <w:t>report.</w:t>
      </w:r>
      <w:r w:rsidR="00FF6DFB">
        <w:rPr>
          <w:sz w:val="22"/>
        </w:rPr>
        <w:t xml:space="preserve"> (See above note on forecasting.)</w:t>
      </w:r>
    </w:p>
    <w:p w14:paraId="69906966" w14:textId="40524975" w:rsidR="32CDD757" w:rsidRDefault="32CDD757" w:rsidP="32CDD757">
      <w:pPr>
        <w:spacing w:after="38" w:line="265" w:lineRule="auto"/>
        <w:ind w:left="0" w:firstLine="0"/>
        <w:rPr>
          <w:b/>
          <w:bCs/>
          <w:color w:val="000000" w:themeColor="text1"/>
          <w:sz w:val="22"/>
          <w:u w:val="single"/>
        </w:rPr>
      </w:pPr>
      <w:r w:rsidRPr="32CDD757">
        <w:rPr>
          <w:b/>
          <w:bCs/>
          <w:color w:val="000000" w:themeColor="text1"/>
          <w:sz w:val="22"/>
          <w:u w:val="single"/>
        </w:rPr>
        <w:t>Membership Drive</w:t>
      </w:r>
    </w:p>
    <w:p w14:paraId="04DF94C1" w14:textId="649D5E4A" w:rsidR="32CDD757" w:rsidRDefault="00FF6DFB" w:rsidP="32CDD757">
      <w:pPr>
        <w:spacing w:after="38" w:line="265" w:lineRule="auto"/>
        <w:ind w:left="0" w:firstLine="0"/>
        <w:rPr>
          <w:b/>
          <w:bCs/>
          <w:color w:val="000000" w:themeColor="text1"/>
          <w:szCs w:val="20"/>
          <w:u w:val="single"/>
        </w:rPr>
      </w:pPr>
      <w:r w:rsidRPr="00FF6DFB">
        <w:rPr>
          <w:color w:val="000000" w:themeColor="text1"/>
          <w:sz w:val="22"/>
        </w:rPr>
        <w:t>There was no update to the membership drive.</w:t>
      </w:r>
    </w:p>
    <w:p w14:paraId="3E45A53E" w14:textId="530A6AE0" w:rsidR="00FF6DFB" w:rsidRPr="00FF6DFB" w:rsidRDefault="00FF6DFB" w:rsidP="32CDD757">
      <w:pPr>
        <w:spacing w:after="38" w:line="265" w:lineRule="auto"/>
        <w:ind w:left="0" w:firstLine="0"/>
        <w:rPr>
          <w:color w:val="000000" w:themeColor="text1"/>
          <w:sz w:val="22"/>
        </w:rPr>
      </w:pPr>
      <w:r w:rsidRPr="002A5275">
        <w:rPr>
          <w:b/>
          <w:bCs/>
          <w:i/>
          <w:iCs/>
          <w:color w:val="000000" w:themeColor="text1"/>
          <w:sz w:val="24"/>
          <w:szCs w:val="24"/>
          <w:u w:val="single"/>
        </w:rPr>
        <w:lastRenderedPageBreak/>
        <w:t>Personnel Updates</w:t>
      </w:r>
      <w:r w:rsidR="009F708D">
        <w:rPr>
          <w:b/>
          <w:bCs/>
          <w:i/>
          <w:iCs/>
          <w:color w:val="000000" w:themeColor="text1"/>
          <w:sz w:val="22"/>
          <w:u w:val="single"/>
        </w:rPr>
        <w:t xml:space="preserve"> </w:t>
      </w:r>
      <w:r w:rsidRPr="00FF6DFB">
        <w:rPr>
          <w:color w:val="000000" w:themeColor="text1"/>
          <w:sz w:val="22"/>
        </w:rPr>
        <w:t>No updates were provided.</w:t>
      </w:r>
    </w:p>
    <w:p w14:paraId="207CD130" w14:textId="4AE77C94" w:rsidR="4172968A" w:rsidRDefault="4172968A" w:rsidP="4172968A">
      <w:pPr>
        <w:spacing w:after="38" w:line="265" w:lineRule="auto"/>
        <w:ind w:left="0" w:firstLine="0"/>
        <w:rPr>
          <w:color w:val="000000" w:themeColor="text1"/>
          <w:szCs w:val="20"/>
        </w:rPr>
      </w:pPr>
    </w:p>
    <w:p w14:paraId="10A1D3E9" w14:textId="51B2EFC3" w:rsidR="4172968A" w:rsidRPr="002A5275" w:rsidRDefault="4172968A" w:rsidP="4172968A">
      <w:pPr>
        <w:spacing w:after="38" w:line="265" w:lineRule="auto"/>
        <w:ind w:left="0" w:firstLine="0"/>
        <w:rPr>
          <w:b/>
          <w:bCs/>
          <w:i/>
          <w:iCs/>
          <w:color w:val="000000" w:themeColor="text1"/>
          <w:sz w:val="24"/>
          <w:szCs w:val="24"/>
          <w:u w:val="single"/>
        </w:rPr>
      </w:pPr>
      <w:r w:rsidRPr="002A5275">
        <w:rPr>
          <w:b/>
          <w:bCs/>
          <w:i/>
          <w:iCs/>
          <w:sz w:val="24"/>
          <w:szCs w:val="24"/>
          <w:u w:val="single"/>
        </w:rPr>
        <w:t>Events</w:t>
      </w:r>
    </w:p>
    <w:p w14:paraId="73CBD72B" w14:textId="45242F40" w:rsidR="32CDD757" w:rsidRPr="00CB0108" w:rsidRDefault="009F708D" w:rsidP="32CDD757">
      <w:pPr>
        <w:spacing w:after="38" w:line="265" w:lineRule="auto"/>
        <w:ind w:left="0"/>
        <w:rPr>
          <w:color w:val="000000" w:themeColor="text1"/>
          <w:sz w:val="22"/>
        </w:rPr>
      </w:pPr>
      <w:r w:rsidRPr="00E87E0B">
        <w:rPr>
          <w:b/>
          <w:bCs/>
          <w:color w:val="000000" w:themeColor="text1"/>
          <w:sz w:val="22"/>
          <w:u w:val="single"/>
        </w:rPr>
        <w:t>Past</w:t>
      </w:r>
      <w:r w:rsidRPr="00CB0108">
        <w:rPr>
          <w:b/>
          <w:bCs/>
          <w:color w:val="000000" w:themeColor="text1"/>
          <w:sz w:val="22"/>
        </w:rPr>
        <w:t xml:space="preserve"> recent events</w:t>
      </w:r>
      <w:r w:rsidRPr="00CB0108">
        <w:rPr>
          <w:color w:val="000000" w:themeColor="text1"/>
          <w:sz w:val="22"/>
        </w:rPr>
        <w:t xml:space="preserve"> </w:t>
      </w:r>
      <w:r w:rsidRPr="00CB0108">
        <w:rPr>
          <w:b/>
          <w:bCs/>
          <w:color w:val="000000" w:themeColor="text1"/>
          <w:sz w:val="22"/>
        </w:rPr>
        <w:t>were reviewed as follows:</w:t>
      </w:r>
    </w:p>
    <w:p w14:paraId="55E5D160" w14:textId="62668A1F" w:rsidR="009F708D" w:rsidRPr="00CB0108" w:rsidRDefault="009F708D" w:rsidP="32CDD757">
      <w:pPr>
        <w:spacing w:after="38" w:line="265" w:lineRule="auto"/>
        <w:ind w:left="0"/>
        <w:rPr>
          <w:color w:val="000000" w:themeColor="text1"/>
          <w:sz w:val="22"/>
        </w:rPr>
      </w:pPr>
      <w:r w:rsidRPr="00CB0108">
        <w:rPr>
          <w:color w:val="000000" w:themeColor="text1"/>
          <w:sz w:val="22"/>
        </w:rPr>
        <w:t>-</w:t>
      </w:r>
      <w:r w:rsidRPr="00C939E8">
        <w:rPr>
          <w:b/>
          <w:bCs/>
          <w:color w:val="000000" w:themeColor="text1"/>
          <w:sz w:val="22"/>
        </w:rPr>
        <w:t>Recovery Bike Run</w:t>
      </w:r>
      <w:r w:rsidRPr="00CB0108">
        <w:rPr>
          <w:color w:val="000000" w:themeColor="text1"/>
          <w:sz w:val="22"/>
        </w:rPr>
        <w:t xml:space="preserve"> on June 24</w:t>
      </w:r>
      <w:r w:rsidRPr="00CB0108">
        <w:rPr>
          <w:color w:val="000000" w:themeColor="text1"/>
          <w:sz w:val="22"/>
          <w:vertAlign w:val="superscript"/>
        </w:rPr>
        <w:t>th</w:t>
      </w:r>
      <w:r w:rsidR="00CB0108" w:rsidRPr="00CB0108">
        <w:rPr>
          <w:color w:val="000000" w:themeColor="text1"/>
          <w:sz w:val="22"/>
        </w:rPr>
        <w:t xml:space="preserve">. </w:t>
      </w:r>
      <w:r w:rsidRPr="00CB0108">
        <w:rPr>
          <w:color w:val="000000" w:themeColor="text1"/>
          <w:sz w:val="22"/>
        </w:rPr>
        <w:t>Response was approximately 35 and was considered reasonably successful.</w:t>
      </w:r>
    </w:p>
    <w:p w14:paraId="37996A97" w14:textId="4C3C90D1" w:rsidR="009F708D" w:rsidRPr="00CB0108" w:rsidRDefault="009F708D" w:rsidP="32CDD757">
      <w:pPr>
        <w:spacing w:after="38" w:line="265" w:lineRule="auto"/>
        <w:ind w:left="0"/>
        <w:rPr>
          <w:color w:val="000000" w:themeColor="text1"/>
          <w:sz w:val="22"/>
        </w:rPr>
      </w:pPr>
      <w:r w:rsidRPr="00CB0108">
        <w:rPr>
          <w:color w:val="000000" w:themeColor="text1"/>
          <w:sz w:val="22"/>
        </w:rPr>
        <w:t>-</w:t>
      </w:r>
      <w:r w:rsidRPr="00C939E8">
        <w:rPr>
          <w:b/>
          <w:bCs/>
          <w:color w:val="000000" w:themeColor="text1"/>
          <w:sz w:val="22"/>
        </w:rPr>
        <w:t>Golf Outing</w:t>
      </w:r>
      <w:r w:rsidRPr="00CB0108">
        <w:rPr>
          <w:color w:val="000000" w:themeColor="text1"/>
          <w:sz w:val="22"/>
        </w:rPr>
        <w:t xml:space="preserve"> in August was successful with 120 golfers. Total profit reported as </w:t>
      </w:r>
      <w:r w:rsidR="00CB0108">
        <w:rPr>
          <w:color w:val="000000" w:themeColor="text1"/>
          <w:sz w:val="22"/>
        </w:rPr>
        <w:t xml:space="preserve">estimated </w:t>
      </w:r>
      <w:r w:rsidRPr="00CB0108">
        <w:rPr>
          <w:color w:val="000000" w:themeColor="text1"/>
          <w:sz w:val="22"/>
        </w:rPr>
        <w:t>$11,576.86</w:t>
      </w:r>
      <w:r w:rsidR="00DB1982" w:rsidRPr="00CB0108">
        <w:rPr>
          <w:color w:val="000000" w:themeColor="text1"/>
          <w:sz w:val="22"/>
        </w:rPr>
        <w:t xml:space="preserve">, a significant increase over </w:t>
      </w:r>
      <w:r w:rsidR="00CB0108" w:rsidRPr="00CB0108">
        <w:rPr>
          <w:color w:val="000000" w:themeColor="text1"/>
          <w:sz w:val="22"/>
        </w:rPr>
        <w:t>the prior</w:t>
      </w:r>
      <w:r w:rsidR="00DB1982" w:rsidRPr="00CB0108">
        <w:rPr>
          <w:color w:val="000000" w:themeColor="text1"/>
          <w:sz w:val="22"/>
        </w:rPr>
        <w:t xml:space="preserve"> year</w:t>
      </w:r>
      <w:r w:rsidR="00CB0108" w:rsidRPr="00CB0108">
        <w:rPr>
          <w:color w:val="000000" w:themeColor="text1"/>
          <w:sz w:val="22"/>
        </w:rPr>
        <w:t xml:space="preserve"> 2022.</w:t>
      </w:r>
    </w:p>
    <w:p w14:paraId="21F00E53" w14:textId="58DE9B09" w:rsidR="32CDD757" w:rsidRDefault="32CDD757" w:rsidP="32CDD757">
      <w:pPr>
        <w:spacing w:after="38" w:line="265" w:lineRule="auto"/>
        <w:ind w:left="0"/>
        <w:rPr>
          <w:b/>
          <w:bCs/>
          <w:color w:val="000000" w:themeColor="text1"/>
          <w:sz w:val="22"/>
        </w:rPr>
      </w:pPr>
      <w:r w:rsidRPr="00CB0108">
        <w:rPr>
          <w:b/>
          <w:bCs/>
          <w:color w:val="000000" w:themeColor="text1"/>
          <w:sz w:val="22"/>
        </w:rPr>
        <w:t>The</w:t>
      </w:r>
      <w:r w:rsidRPr="00CB0108">
        <w:rPr>
          <w:color w:val="000000" w:themeColor="text1"/>
          <w:sz w:val="22"/>
        </w:rPr>
        <w:t xml:space="preserve"> </w:t>
      </w:r>
      <w:r w:rsidRPr="00E87E0B">
        <w:rPr>
          <w:b/>
          <w:bCs/>
          <w:color w:val="000000" w:themeColor="text1"/>
          <w:sz w:val="22"/>
          <w:u w:val="single"/>
        </w:rPr>
        <w:t>upcoming</w:t>
      </w:r>
      <w:r w:rsidRPr="00CB0108">
        <w:rPr>
          <w:b/>
          <w:bCs/>
          <w:color w:val="000000" w:themeColor="text1"/>
          <w:sz w:val="22"/>
        </w:rPr>
        <w:t xml:space="preserve"> events</w:t>
      </w:r>
      <w:r w:rsidRPr="00CB0108">
        <w:rPr>
          <w:color w:val="000000" w:themeColor="text1"/>
          <w:sz w:val="22"/>
        </w:rPr>
        <w:t xml:space="preserve"> </w:t>
      </w:r>
      <w:r w:rsidRPr="00CB0108">
        <w:rPr>
          <w:b/>
          <w:bCs/>
          <w:color w:val="000000" w:themeColor="text1"/>
          <w:sz w:val="22"/>
        </w:rPr>
        <w:t>include:</w:t>
      </w:r>
    </w:p>
    <w:p w14:paraId="1726B738" w14:textId="0FCE3144" w:rsidR="00CB0108" w:rsidRPr="00C939E8" w:rsidRDefault="00CB0108" w:rsidP="32CDD757">
      <w:pPr>
        <w:spacing w:after="38" w:line="265" w:lineRule="auto"/>
        <w:ind w:left="0"/>
        <w:rPr>
          <w:color w:val="000000" w:themeColor="text1"/>
          <w:sz w:val="22"/>
        </w:rPr>
      </w:pPr>
      <w:r w:rsidRPr="00C939E8">
        <w:rPr>
          <w:color w:val="000000" w:themeColor="text1"/>
          <w:sz w:val="22"/>
        </w:rPr>
        <w:t>-</w:t>
      </w:r>
      <w:r w:rsidRPr="00C939E8">
        <w:rPr>
          <w:b/>
          <w:bCs/>
          <w:color w:val="000000" w:themeColor="text1"/>
          <w:sz w:val="22"/>
        </w:rPr>
        <w:t>AA Safety Panel</w:t>
      </w:r>
      <w:r w:rsidRPr="00C939E8">
        <w:rPr>
          <w:color w:val="000000" w:themeColor="text1"/>
          <w:sz w:val="22"/>
        </w:rPr>
        <w:t xml:space="preserve"> on Friday, September 8</w:t>
      </w:r>
      <w:r w:rsidRPr="00C939E8">
        <w:rPr>
          <w:color w:val="000000" w:themeColor="text1"/>
          <w:sz w:val="22"/>
          <w:vertAlign w:val="superscript"/>
        </w:rPr>
        <w:t>th</w:t>
      </w:r>
      <w:r w:rsidRPr="00C939E8">
        <w:rPr>
          <w:color w:val="000000" w:themeColor="text1"/>
          <w:sz w:val="22"/>
        </w:rPr>
        <w:t>, 5:30-7:00pm.</w:t>
      </w:r>
    </w:p>
    <w:p w14:paraId="08EBBD55" w14:textId="29B81B6E" w:rsidR="000C3192" w:rsidRPr="00C939E8" w:rsidRDefault="000C3192" w:rsidP="32CDD757">
      <w:pPr>
        <w:spacing w:after="38" w:line="265" w:lineRule="auto"/>
        <w:ind w:left="0"/>
        <w:rPr>
          <w:color w:val="000000" w:themeColor="text1"/>
          <w:sz w:val="22"/>
        </w:rPr>
      </w:pPr>
      <w:r w:rsidRPr="00C939E8">
        <w:rPr>
          <w:color w:val="000000" w:themeColor="text1"/>
          <w:sz w:val="22"/>
        </w:rPr>
        <w:t>-</w:t>
      </w:r>
      <w:r w:rsidRPr="00E87E0B">
        <w:rPr>
          <w:b/>
          <w:bCs/>
          <w:color w:val="000000" w:themeColor="text1"/>
          <w:sz w:val="22"/>
        </w:rPr>
        <w:t xml:space="preserve">A </w:t>
      </w:r>
      <w:r w:rsidRPr="00C939E8">
        <w:rPr>
          <w:b/>
          <w:bCs/>
          <w:color w:val="000000" w:themeColor="text1"/>
          <w:sz w:val="22"/>
        </w:rPr>
        <w:t>Night with Friends-Concert</w:t>
      </w:r>
      <w:r w:rsidRPr="00C939E8">
        <w:rPr>
          <w:color w:val="000000" w:themeColor="text1"/>
          <w:sz w:val="22"/>
        </w:rPr>
        <w:t xml:space="preserve"> on Friday, September 15</w:t>
      </w:r>
      <w:r w:rsidRPr="00C939E8">
        <w:rPr>
          <w:color w:val="000000" w:themeColor="text1"/>
          <w:sz w:val="22"/>
          <w:vertAlign w:val="superscript"/>
        </w:rPr>
        <w:t>th</w:t>
      </w:r>
      <w:r w:rsidRPr="00C939E8">
        <w:rPr>
          <w:color w:val="000000" w:themeColor="text1"/>
          <w:sz w:val="22"/>
        </w:rPr>
        <w:t>, 5:00-10:00pm.</w:t>
      </w:r>
    </w:p>
    <w:p w14:paraId="20A30D05" w14:textId="5640F13E" w:rsidR="000C3192" w:rsidRPr="00C939E8" w:rsidRDefault="000C3192" w:rsidP="32CDD757">
      <w:pPr>
        <w:spacing w:after="38" w:line="265" w:lineRule="auto"/>
        <w:ind w:left="0"/>
        <w:rPr>
          <w:color w:val="000000" w:themeColor="text1"/>
          <w:sz w:val="22"/>
        </w:rPr>
      </w:pPr>
      <w:r w:rsidRPr="00C939E8">
        <w:rPr>
          <w:color w:val="000000" w:themeColor="text1"/>
          <w:sz w:val="22"/>
        </w:rPr>
        <w:tab/>
      </w:r>
      <w:r w:rsidRPr="00C939E8">
        <w:rPr>
          <w:color w:val="000000" w:themeColor="text1"/>
          <w:sz w:val="22"/>
        </w:rPr>
        <w:tab/>
        <w:t xml:space="preserve">-Two concert bands, free coffee, food truck, etc. 10% of profit will come back to the </w:t>
      </w:r>
      <w:r w:rsidR="00C939E8">
        <w:rPr>
          <w:color w:val="000000" w:themeColor="text1"/>
          <w:sz w:val="22"/>
        </w:rPr>
        <w:t xml:space="preserve">Alano </w:t>
      </w:r>
      <w:r w:rsidRPr="00C939E8">
        <w:rPr>
          <w:color w:val="000000" w:themeColor="text1"/>
          <w:sz w:val="22"/>
        </w:rPr>
        <w:t>club.</w:t>
      </w:r>
    </w:p>
    <w:p w14:paraId="7353B919" w14:textId="1799BF74" w:rsidR="4172968A" w:rsidRDefault="000C3192" w:rsidP="00C939E8">
      <w:pPr>
        <w:spacing w:after="38" w:line="265" w:lineRule="auto"/>
        <w:ind w:left="0"/>
        <w:rPr>
          <w:color w:val="000000" w:themeColor="text1"/>
          <w:sz w:val="22"/>
        </w:rPr>
      </w:pPr>
      <w:r>
        <w:rPr>
          <w:color w:val="000000" w:themeColor="text1"/>
          <w:sz w:val="22"/>
        </w:rPr>
        <w:t>-</w:t>
      </w:r>
      <w:r w:rsidR="4172968A" w:rsidRPr="00E87E0B">
        <w:rPr>
          <w:b/>
          <w:bCs/>
          <w:color w:val="000000" w:themeColor="text1"/>
          <w:sz w:val="22"/>
        </w:rPr>
        <w:t xml:space="preserve">The </w:t>
      </w:r>
      <w:r w:rsidR="4172968A" w:rsidRPr="00C939E8">
        <w:rPr>
          <w:b/>
          <w:bCs/>
          <w:color w:val="000000" w:themeColor="text1"/>
          <w:sz w:val="22"/>
        </w:rPr>
        <w:t xml:space="preserve">Annual Fall </w:t>
      </w:r>
      <w:r w:rsidR="00C939E8" w:rsidRPr="00C939E8">
        <w:rPr>
          <w:b/>
          <w:bCs/>
          <w:color w:val="000000" w:themeColor="text1"/>
          <w:sz w:val="22"/>
        </w:rPr>
        <w:t>Gala</w:t>
      </w:r>
      <w:r w:rsidR="4172968A" w:rsidRPr="00CB0108">
        <w:rPr>
          <w:color w:val="000000" w:themeColor="text1"/>
          <w:sz w:val="22"/>
        </w:rPr>
        <w:t xml:space="preserve"> is scheduled for October </w:t>
      </w:r>
      <w:r>
        <w:rPr>
          <w:color w:val="000000" w:themeColor="text1"/>
          <w:sz w:val="22"/>
        </w:rPr>
        <w:t>16</w:t>
      </w:r>
      <w:r w:rsidR="4172968A" w:rsidRPr="00CB0108">
        <w:rPr>
          <w:color w:val="000000" w:themeColor="text1"/>
          <w:sz w:val="22"/>
        </w:rPr>
        <w:t>, 202</w:t>
      </w:r>
      <w:r>
        <w:rPr>
          <w:color w:val="000000" w:themeColor="text1"/>
          <w:sz w:val="22"/>
        </w:rPr>
        <w:t>3</w:t>
      </w:r>
      <w:r w:rsidR="00C939E8">
        <w:rPr>
          <w:color w:val="000000" w:themeColor="text1"/>
          <w:sz w:val="22"/>
        </w:rPr>
        <w:t>.</w:t>
      </w:r>
    </w:p>
    <w:p w14:paraId="040C58A1" w14:textId="77777777" w:rsidR="00C939E8" w:rsidRDefault="00C939E8" w:rsidP="00C939E8">
      <w:pPr>
        <w:pStyle w:val="NormalWeb"/>
        <w:shd w:val="clear" w:color="auto" w:fill="FFFFFF"/>
        <w:spacing w:before="0" w:beforeAutospacing="0" w:after="0" w:afterAutospacing="0"/>
        <w:jc w:val="center"/>
        <w:rPr>
          <w:rFonts w:ascii="Helvetica" w:hAnsi="Helvetica" w:cs="Helvetica"/>
          <w:color w:val="000000"/>
          <w:sz w:val="27"/>
          <w:szCs w:val="27"/>
        </w:rPr>
      </w:pPr>
      <w:r>
        <w:rPr>
          <w:rStyle w:val="Strong"/>
          <w:rFonts w:ascii="Helvetica" w:eastAsia="Arial" w:hAnsi="Helvetica" w:cs="Helvetica"/>
          <w:sz w:val="27"/>
          <w:szCs w:val="27"/>
        </w:rPr>
        <w:t>2023 Gala Keynote Speaker</w:t>
      </w:r>
      <w:r>
        <w:rPr>
          <w:rFonts w:ascii="Helvetica" w:hAnsi="Helvetica" w:cs="Helvetica"/>
          <w:color w:val="000000"/>
          <w:sz w:val="27"/>
          <w:szCs w:val="27"/>
        </w:rPr>
        <w:t xml:space="preserve"> </w:t>
      </w:r>
    </w:p>
    <w:p w14:paraId="68B0B868" w14:textId="77777777" w:rsidR="00C939E8" w:rsidRDefault="00C939E8" w:rsidP="00C939E8">
      <w:pPr>
        <w:pStyle w:val="NormalWeb"/>
        <w:shd w:val="clear" w:color="auto" w:fill="FFFFFF"/>
        <w:spacing w:before="0" w:beforeAutospacing="0" w:after="0" w:afterAutospacing="0"/>
        <w:jc w:val="center"/>
        <w:rPr>
          <w:rFonts w:ascii="Helvetica" w:hAnsi="Helvetica" w:cs="Helvetica"/>
          <w:color w:val="000000"/>
          <w:sz w:val="27"/>
          <w:szCs w:val="27"/>
        </w:rPr>
      </w:pPr>
      <w:r>
        <w:rPr>
          <w:rFonts w:ascii="Helvetica" w:hAnsi="Helvetica" w:cs="Helvetica"/>
          <w:color w:val="000000"/>
          <w:sz w:val="27"/>
          <w:szCs w:val="27"/>
        </w:rPr>
        <w:t xml:space="preserve">Alano Club of Kent County’s 2023 Gala keynote speaker this year will be Steve Kelly from WOOD Radio. Don’t forget tickets are on sale now at www.gralanoclub.org/events or click the bottom below. </w:t>
      </w:r>
    </w:p>
    <w:p w14:paraId="5E9F5628" w14:textId="1DFF2ECA" w:rsidR="00C939E8" w:rsidRDefault="00C939E8" w:rsidP="00C939E8">
      <w:pPr>
        <w:pStyle w:val="NormalWeb"/>
        <w:shd w:val="clear" w:color="auto" w:fill="FFFFFF"/>
        <w:spacing w:before="0" w:beforeAutospacing="0" w:after="0" w:afterAutospacing="0"/>
        <w:jc w:val="center"/>
        <w:rPr>
          <w:rFonts w:ascii="Helvetica" w:hAnsi="Helvetica" w:cs="Helvetica"/>
          <w:color w:val="000000"/>
          <w:sz w:val="27"/>
          <w:szCs w:val="27"/>
        </w:rPr>
      </w:pPr>
      <w:r>
        <w:rPr>
          <w:rFonts w:ascii="Helvetica" w:hAnsi="Helvetica" w:cs="Helvetica"/>
          <w:color w:val="000000"/>
          <w:sz w:val="27"/>
          <w:szCs w:val="27"/>
        </w:rPr>
        <w:t xml:space="preserve">Individual tickets are $100 per person, and sponsorship opportunities are still available. If you are interested in becoming an event sponsor, please See our Executive Director, Lisa Derr, or email her at </w:t>
      </w:r>
      <w:hyperlink r:id="rId9" w:history="1">
        <w:r w:rsidRPr="00EB7B4D">
          <w:rPr>
            <w:rStyle w:val="Hyperlink"/>
            <w:rFonts w:ascii="Helvetica" w:hAnsi="Helvetica" w:cs="Helvetica"/>
            <w:sz w:val="27"/>
            <w:szCs w:val="27"/>
          </w:rPr>
          <w:t>lderr@gralanoclub.org</w:t>
        </w:r>
      </w:hyperlink>
      <w:r>
        <w:rPr>
          <w:rFonts w:ascii="Helvetica" w:hAnsi="Helvetica" w:cs="Helvetica"/>
          <w:color w:val="000000"/>
          <w:sz w:val="27"/>
          <w:szCs w:val="27"/>
        </w:rPr>
        <w:t xml:space="preserve"> </w:t>
      </w:r>
    </w:p>
    <w:p w14:paraId="7873F0DA" w14:textId="77777777" w:rsidR="00C939E8" w:rsidRDefault="00C939E8" w:rsidP="00C939E8">
      <w:pPr>
        <w:pStyle w:val="NormalWeb"/>
        <w:shd w:val="clear" w:color="auto" w:fill="FFFFFF"/>
        <w:spacing w:before="0" w:beforeAutospacing="0" w:after="0" w:afterAutospacing="0"/>
        <w:jc w:val="center"/>
        <w:rPr>
          <w:rFonts w:ascii="Helvetica" w:hAnsi="Helvetica" w:cs="Helvetica"/>
          <w:color w:val="000000"/>
          <w:sz w:val="27"/>
          <w:szCs w:val="27"/>
        </w:rPr>
      </w:pPr>
    </w:p>
    <w:p w14:paraId="19A21958" w14:textId="77777777" w:rsidR="00C939E8" w:rsidRDefault="00C939E8" w:rsidP="00C939E8">
      <w:pPr>
        <w:pStyle w:val="NormalWeb"/>
        <w:shd w:val="clear" w:color="auto" w:fill="FFFFFF"/>
        <w:spacing w:before="0" w:beforeAutospacing="0" w:after="0" w:afterAutospacing="0"/>
        <w:jc w:val="center"/>
        <w:rPr>
          <w:rFonts w:ascii="Helvetica" w:hAnsi="Helvetica" w:cs="Helvetica"/>
          <w:color w:val="000000"/>
          <w:sz w:val="27"/>
          <w:szCs w:val="27"/>
        </w:rPr>
      </w:pPr>
    </w:p>
    <w:p w14:paraId="18154BDE" w14:textId="27F9C177" w:rsidR="00C939E8" w:rsidRPr="002A5275" w:rsidRDefault="00C939E8" w:rsidP="00C939E8">
      <w:pPr>
        <w:spacing w:after="38" w:line="265" w:lineRule="auto"/>
        <w:ind w:left="0"/>
        <w:rPr>
          <w:b/>
          <w:bCs/>
          <w:i/>
          <w:iCs/>
          <w:color w:val="000000" w:themeColor="text1"/>
          <w:sz w:val="24"/>
          <w:szCs w:val="24"/>
          <w:u w:val="single"/>
        </w:rPr>
      </w:pPr>
      <w:r w:rsidRPr="002A5275">
        <w:rPr>
          <w:b/>
          <w:bCs/>
          <w:i/>
          <w:iCs/>
          <w:color w:val="000000" w:themeColor="text1"/>
          <w:sz w:val="24"/>
          <w:szCs w:val="24"/>
          <w:u w:val="single"/>
        </w:rPr>
        <w:t>Old Business</w:t>
      </w:r>
    </w:p>
    <w:p w14:paraId="44D3AD9B" w14:textId="2B131338" w:rsidR="00C939E8" w:rsidRPr="00E87E0B" w:rsidRDefault="00E87E0B" w:rsidP="00C939E8">
      <w:pPr>
        <w:spacing w:after="38" w:line="265" w:lineRule="auto"/>
        <w:ind w:left="0"/>
        <w:rPr>
          <w:color w:val="000000" w:themeColor="text1"/>
          <w:sz w:val="22"/>
        </w:rPr>
      </w:pPr>
      <w:r w:rsidRPr="00E87E0B">
        <w:rPr>
          <w:color w:val="000000" w:themeColor="text1"/>
          <w:sz w:val="22"/>
        </w:rPr>
        <w:t>Baby Changing Station</w:t>
      </w:r>
    </w:p>
    <w:p w14:paraId="2D454AA5" w14:textId="384667C9" w:rsidR="00E87E0B" w:rsidRPr="00E87E0B" w:rsidRDefault="00E87E0B" w:rsidP="00C939E8">
      <w:pPr>
        <w:spacing w:after="38" w:line="265" w:lineRule="auto"/>
        <w:ind w:left="0"/>
        <w:rPr>
          <w:color w:val="000000" w:themeColor="text1"/>
          <w:sz w:val="22"/>
        </w:rPr>
      </w:pPr>
      <w:r w:rsidRPr="00E87E0B">
        <w:rPr>
          <w:color w:val="000000" w:themeColor="text1"/>
          <w:sz w:val="22"/>
        </w:rPr>
        <w:t xml:space="preserve">-Per Lauren’s initiative, the proposed addition of a baby changing station for the lower-level men’s room has been approved and is proceeding. Lisa has ordered a station for $150 and will be </w:t>
      </w:r>
      <w:proofErr w:type="gramStart"/>
      <w:r w:rsidRPr="00E87E0B">
        <w:rPr>
          <w:color w:val="000000" w:themeColor="text1"/>
          <w:sz w:val="22"/>
        </w:rPr>
        <w:t>making arrangements</w:t>
      </w:r>
      <w:proofErr w:type="gramEnd"/>
      <w:r w:rsidRPr="00E87E0B">
        <w:rPr>
          <w:color w:val="000000" w:themeColor="text1"/>
          <w:sz w:val="22"/>
        </w:rPr>
        <w:t xml:space="preserve"> to have it installed by a club member at no cost.</w:t>
      </w:r>
    </w:p>
    <w:p w14:paraId="12D0F1E5" w14:textId="792E1CD8" w:rsidR="000157BF" w:rsidRDefault="003647E9" w:rsidP="003647E9">
      <w:pPr>
        <w:spacing w:after="38" w:line="265" w:lineRule="auto"/>
        <w:ind w:left="0"/>
        <w:rPr>
          <w:b/>
          <w:bCs/>
          <w:sz w:val="24"/>
          <w:szCs w:val="24"/>
          <w:u w:val="single"/>
        </w:rPr>
      </w:pPr>
      <w:r w:rsidRPr="00E87E0B">
        <w:rPr>
          <w:color w:val="000000" w:themeColor="text1"/>
          <w:sz w:val="22"/>
        </w:rPr>
        <w:t>Also,</w:t>
      </w:r>
      <w:r w:rsidR="00E87E0B" w:rsidRPr="00E87E0B">
        <w:rPr>
          <w:color w:val="000000" w:themeColor="text1"/>
          <w:sz w:val="22"/>
        </w:rPr>
        <w:t xml:space="preserve"> a fundraising effort</w:t>
      </w:r>
      <w:r w:rsidR="00AC3331">
        <w:rPr>
          <w:color w:val="000000" w:themeColor="text1"/>
          <w:sz w:val="22"/>
        </w:rPr>
        <w:t xml:space="preserve"> lead by Lauren</w:t>
      </w:r>
      <w:r w:rsidR="00E87E0B" w:rsidRPr="00E87E0B">
        <w:rPr>
          <w:color w:val="000000" w:themeColor="text1"/>
          <w:sz w:val="22"/>
        </w:rPr>
        <w:t xml:space="preserve"> will be made to help offset the cost.</w:t>
      </w:r>
    </w:p>
    <w:p w14:paraId="09106B95" w14:textId="77777777" w:rsidR="000157BF" w:rsidRDefault="000157BF" w:rsidP="001967ED">
      <w:pPr>
        <w:spacing w:after="38" w:line="265" w:lineRule="auto"/>
        <w:ind w:left="0" w:firstLine="0"/>
        <w:rPr>
          <w:b/>
          <w:bCs/>
          <w:i/>
          <w:iCs/>
          <w:sz w:val="22"/>
          <w:u w:val="single"/>
        </w:rPr>
      </w:pPr>
    </w:p>
    <w:p w14:paraId="523460EF" w14:textId="14B918E3" w:rsidR="00E30552" w:rsidRPr="002A5275" w:rsidRDefault="4172968A" w:rsidP="4172968A">
      <w:pPr>
        <w:spacing w:after="38" w:line="265" w:lineRule="auto"/>
        <w:ind w:left="0" w:firstLine="0"/>
        <w:rPr>
          <w:b/>
          <w:bCs/>
          <w:i/>
          <w:iCs/>
          <w:sz w:val="24"/>
          <w:szCs w:val="24"/>
          <w:u w:val="single"/>
        </w:rPr>
      </w:pPr>
      <w:r w:rsidRPr="002A5275">
        <w:rPr>
          <w:b/>
          <w:bCs/>
          <w:i/>
          <w:iCs/>
          <w:sz w:val="24"/>
          <w:szCs w:val="24"/>
          <w:u w:val="single"/>
        </w:rPr>
        <w:t>Committees</w:t>
      </w:r>
    </w:p>
    <w:p w14:paraId="14273180" w14:textId="1BBDA7DE" w:rsidR="4172968A" w:rsidRDefault="4172968A" w:rsidP="4172968A">
      <w:pPr>
        <w:spacing w:after="38" w:line="265" w:lineRule="auto"/>
        <w:ind w:left="0" w:firstLine="0"/>
        <w:rPr>
          <w:color w:val="000000" w:themeColor="text1"/>
          <w:sz w:val="22"/>
        </w:rPr>
      </w:pPr>
      <w:r w:rsidRPr="4172968A">
        <w:rPr>
          <w:b/>
          <w:bCs/>
          <w:color w:val="000000" w:themeColor="text1"/>
          <w:sz w:val="22"/>
        </w:rPr>
        <w:t>Communications Committee</w:t>
      </w:r>
    </w:p>
    <w:p w14:paraId="3756DFCB" w14:textId="69E419E6" w:rsidR="00E87E0B" w:rsidRDefault="00E87E0B" w:rsidP="4172968A">
      <w:pPr>
        <w:spacing w:after="38" w:line="265" w:lineRule="auto"/>
        <w:ind w:left="0" w:firstLine="0"/>
        <w:rPr>
          <w:color w:val="000000" w:themeColor="text1"/>
          <w:sz w:val="22"/>
        </w:rPr>
      </w:pPr>
      <w:r>
        <w:rPr>
          <w:color w:val="000000" w:themeColor="text1"/>
          <w:sz w:val="22"/>
        </w:rPr>
        <w:t>Ron reported that he is now in the process of analyzing and initiating steps to improve the building Wi-Fi coverage and capacity.</w:t>
      </w:r>
    </w:p>
    <w:p w14:paraId="40D20237" w14:textId="1A64999F" w:rsidR="4172968A" w:rsidRDefault="4172968A" w:rsidP="4172968A">
      <w:pPr>
        <w:spacing w:after="38" w:line="265" w:lineRule="auto"/>
        <w:ind w:left="0" w:firstLine="0"/>
        <w:rPr>
          <w:color w:val="000000" w:themeColor="text1"/>
          <w:szCs w:val="20"/>
        </w:rPr>
      </w:pPr>
    </w:p>
    <w:p w14:paraId="319E1040" w14:textId="1B0C5362" w:rsidR="4172968A" w:rsidRDefault="4172968A" w:rsidP="4172968A">
      <w:pPr>
        <w:spacing w:after="38" w:line="265" w:lineRule="auto"/>
        <w:ind w:left="0" w:firstLine="0"/>
        <w:rPr>
          <w:color w:val="000000" w:themeColor="text1"/>
          <w:sz w:val="22"/>
        </w:rPr>
      </w:pPr>
      <w:r w:rsidRPr="4172968A">
        <w:rPr>
          <w:b/>
          <w:bCs/>
          <w:color w:val="000000" w:themeColor="text1"/>
          <w:sz w:val="22"/>
        </w:rPr>
        <w:t>Governance and Nominating Committee</w:t>
      </w:r>
      <w:r w:rsidRPr="4172968A">
        <w:rPr>
          <w:color w:val="000000" w:themeColor="text1"/>
          <w:sz w:val="22"/>
        </w:rPr>
        <w:t xml:space="preserve"> – Annual elections are coming up and need to be scheduled.  </w:t>
      </w:r>
      <w:r w:rsidR="00541269">
        <w:rPr>
          <w:color w:val="000000" w:themeColor="text1"/>
          <w:sz w:val="22"/>
        </w:rPr>
        <w:t>[As no quorum was met at this meeting, it will need to be discussed at the next meeting in October. See note below.]</w:t>
      </w:r>
    </w:p>
    <w:p w14:paraId="5CDE4F0D" w14:textId="77777777" w:rsidR="002A5275" w:rsidRDefault="002A5275" w:rsidP="4172968A">
      <w:pPr>
        <w:spacing w:after="38" w:line="265" w:lineRule="auto"/>
        <w:ind w:left="0" w:firstLine="0"/>
        <w:rPr>
          <w:color w:val="000000" w:themeColor="text1"/>
          <w:sz w:val="22"/>
        </w:rPr>
      </w:pPr>
    </w:p>
    <w:p w14:paraId="2F50F6F1" w14:textId="4A8311E7" w:rsidR="4172968A" w:rsidRDefault="4172968A" w:rsidP="4172968A">
      <w:pPr>
        <w:spacing w:after="38" w:line="265" w:lineRule="auto"/>
        <w:ind w:left="0" w:firstLine="0"/>
        <w:rPr>
          <w:color w:val="000000" w:themeColor="text1"/>
          <w:szCs w:val="20"/>
        </w:rPr>
      </w:pPr>
    </w:p>
    <w:p w14:paraId="79EFD3B8" w14:textId="5AB2DC0F" w:rsidR="4172968A" w:rsidRDefault="4172968A" w:rsidP="4172968A">
      <w:pPr>
        <w:spacing w:after="38" w:line="265" w:lineRule="auto"/>
        <w:ind w:left="0"/>
        <w:rPr>
          <w:color w:val="000000" w:themeColor="text1"/>
          <w:sz w:val="22"/>
        </w:rPr>
      </w:pPr>
      <w:r w:rsidRPr="4172968A">
        <w:rPr>
          <w:b/>
          <w:bCs/>
          <w:color w:val="000000" w:themeColor="text1"/>
          <w:sz w:val="22"/>
        </w:rPr>
        <w:lastRenderedPageBreak/>
        <w:t>Events Committee</w:t>
      </w:r>
    </w:p>
    <w:p w14:paraId="14B19338" w14:textId="66EC3192" w:rsidR="00541269" w:rsidRDefault="00541269" w:rsidP="4172968A">
      <w:pPr>
        <w:spacing w:after="38" w:line="265" w:lineRule="auto"/>
        <w:ind w:left="0"/>
        <w:rPr>
          <w:color w:val="000000" w:themeColor="text1"/>
          <w:sz w:val="22"/>
        </w:rPr>
      </w:pPr>
      <w:r>
        <w:rPr>
          <w:color w:val="000000" w:themeColor="text1"/>
          <w:sz w:val="22"/>
        </w:rPr>
        <w:t>No further updates were discussed.</w:t>
      </w:r>
    </w:p>
    <w:p w14:paraId="1E2DC30A" w14:textId="77777777" w:rsidR="002A5275" w:rsidRDefault="002A5275" w:rsidP="4172968A">
      <w:pPr>
        <w:spacing w:after="38" w:line="265" w:lineRule="auto"/>
        <w:ind w:left="0"/>
        <w:rPr>
          <w:color w:val="000000" w:themeColor="text1"/>
          <w:szCs w:val="20"/>
        </w:rPr>
      </w:pPr>
    </w:p>
    <w:p w14:paraId="5FD130AD" w14:textId="1DB3C9FF" w:rsidR="4172968A" w:rsidRPr="002A5275" w:rsidRDefault="003647E9" w:rsidP="4172968A">
      <w:pPr>
        <w:spacing w:after="38" w:line="265" w:lineRule="auto"/>
        <w:ind w:left="0"/>
        <w:rPr>
          <w:b/>
          <w:bCs/>
          <w:i/>
          <w:iCs/>
          <w:color w:val="000000" w:themeColor="text1"/>
          <w:sz w:val="24"/>
          <w:szCs w:val="24"/>
          <w:u w:val="single"/>
        </w:rPr>
      </w:pPr>
      <w:r w:rsidRPr="002A5275">
        <w:rPr>
          <w:b/>
          <w:bCs/>
          <w:i/>
          <w:iCs/>
          <w:color w:val="000000" w:themeColor="text1"/>
          <w:sz w:val="24"/>
          <w:szCs w:val="24"/>
          <w:u w:val="single"/>
        </w:rPr>
        <w:t>New Business</w:t>
      </w:r>
    </w:p>
    <w:p w14:paraId="10BFF2DD" w14:textId="32860C75" w:rsidR="003647E9" w:rsidRPr="00AC3331" w:rsidRDefault="00AC3331" w:rsidP="4172968A">
      <w:pPr>
        <w:spacing w:after="38" w:line="265" w:lineRule="auto"/>
        <w:ind w:left="0"/>
        <w:rPr>
          <w:color w:val="000000" w:themeColor="text1"/>
          <w:sz w:val="22"/>
        </w:rPr>
      </w:pPr>
      <w:r w:rsidRPr="00AC3331">
        <w:rPr>
          <w:color w:val="000000" w:themeColor="text1"/>
          <w:sz w:val="22"/>
        </w:rPr>
        <w:t>Cost Savings Suggestion</w:t>
      </w:r>
      <w:r>
        <w:rPr>
          <w:color w:val="000000" w:themeColor="text1"/>
          <w:sz w:val="22"/>
        </w:rPr>
        <w:t>:</w:t>
      </w:r>
    </w:p>
    <w:p w14:paraId="49DFB028" w14:textId="45A34A9A" w:rsidR="00AC3331" w:rsidRPr="00AC3331" w:rsidRDefault="00AC3331" w:rsidP="4172968A">
      <w:pPr>
        <w:spacing w:after="38" w:line="265" w:lineRule="auto"/>
        <w:ind w:left="0"/>
        <w:rPr>
          <w:color w:val="000000" w:themeColor="text1"/>
          <w:sz w:val="22"/>
        </w:rPr>
      </w:pPr>
      <w:r w:rsidRPr="00AC3331">
        <w:rPr>
          <w:color w:val="000000" w:themeColor="text1"/>
          <w:sz w:val="22"/>
        </w:rPr>
        <w:t xml:space="preserve">-Lauren suggested that the Alano Club explore the possible consolidation of vendor suppliers to optimize any possible discounts or price matches </w:t>
      </w:r>
      <w:r w:rsidR="002A5275">
        <w:rPr>
          <w:color w:val="000000" w:themeColor="text1"/>
          <w:sz w:val="22"/>
        </w:rPr>
        <w:t xml:space="preserve">that </w:t>
      </w:r>
      <w:r w:rsidRPr="00AC3331">
        <w:rPr>
          <w:color w:val="000000" w:themeColor="text1"/>
          <w:sz w:val="22"/>
        </w:rPr>
        <w:t>might be derived. After a lengthy discussion, Mike agreed to discuss this with Megan.</w:t>
      </w:r>
    </w:p>
    <w:p w14:paraId="54B3072A" w14:textId="5C85B5C2" w:rsidR="4172968A" w:rsidRDefault="4172968A" w:rsidP="4172968A">
      <w:pPr>
        <w:spacing w:after="38" w:line="265" w:lineRule="auto"/>
        <w:ind w:left="0" w:firstLine="0"/>
        <w:rPr>
          <w:color w:val="000000" w:themeColor="text1"/>
          <w:szCs w:val="20"/>
        </w:rPr>
      </w:pPr>
    </w:p>
    <w:p w14:paraId="5419D2E0" w14:textId="1813395F" w:rsidR="4172968A" w:rsidRPr="002A5275" w:rsidRDefault="4172968A" w:rsidP="4172968A">
      <w:pPr>
        <w:spacing w:after="38" w:line="265" w:lineRule="auto"/>
        <w:ind w:left="0" w:firstLine="0"/>
        <w:rPr>
          <w:b/>
          <w:bCs/>
          <w:i/>
          <w:iCs/>
          <w:color w:val="000000" w:themeColor="text1"/>
          <w:sz w:val="24"/>
          <w:szCs w:val="24"/>
          <w:u w:val="single"/>
        </w:rPr>
      </w:pPr>
      <w:r w:rsidRPr="002A5275">
        <w:rPr>
          <w:b/>
          <w:bCs/>
          <w:i/>
          <w:iCs/>
          <w:color w:val="000000" w:themeColor="text1"/>
          <w:sz w:val="24"/>
          <w:szCs w:val="24"/>
          <w:u w:val="single"/>
        </w:rPr>
        <w:t>Process and Procedures</w:t>
      </w:r>
    </w:p>
    <w:p w14:paraId="45EBBD81" w14:textId="77777777" w:rsidR="00AC3331" w:rsidRPr="00541269" w:rsidRDefault="00AC3331" w:rsidP="4172968A">
      <w:pPr>
        <w:spacing w:after="38" w:line="265" w:lineRule="auto"/>
        <w:ind w:left="0" w:firstLine="0"/>
        <w:rPr>
          <w:b/>
          <w:bCs/>
          <w:i/>
          <w:iCs/>
          <w:color w:val="000000" w:themeColor="text1"/>
          <w:sz w:val="22"/>
          <w:u w:val="single"/>
        </w:rPr>
      </w:pPr>
    </w:p>
    <w:p w14:paraId="63BFBA2F" w14:textId="093489FF" w:rsidR="4172968A" w:rsidRPr="00AC3331" w:rsidRDefault="003647E9" w:rsidP="4172968A">
      <w:pPr>
        <w:spacing w:after="38" w:line="265" w:lineRule="auto"/>
        <w:ind w:left="0" w:firstLine="0"/>
        <w:rPr>
          <w:b/>
          <w:bCs/>
          <w:i/>
          <w:iCs/>
          <w:color w:val="000000" w:themeColor="text1"/>
          <w:sz w:val="22"/>
        </w:rPr>
      </w:pPr>
      <w:r w:rsidRPr="00AC3331">
        <w:rPr>
          <w:b/>
          <w:bCs/>
          <w:i/>
          <w:iCs/>
          <w:color w:val="000000" w:themeColor="text1"/>
          <w:sz w:val="22"/>
        </w:rPr>
        <w:t xml:space="preserve">Special Note: Since a Quorum was </w:t>
      </w:r>
      <w:r w:rsidRPr="00AC3331">
        <w:rPr>
          <w:b/>
          <w:bCs/>
          <w:i/>
          <w:iCs/>
          <w:color w:val="000000" w:themeColor="text1"/>
          <w:sz w:val="24"/>
          <w:szCs w:val="24"/>
        </w:rPr>
        <w:t>not</w:t>
      </w:r>
      <w:r w:rsidRPr="00AC3331">
        <w:rPr>
          <w:b/>
          <w:bCs/>
          <w:i/>
          <w:iCs/>
          <w:color w:val="000000" w:themeColor="text1"/>
          <w:sz w:val="22"/>
        </w:rPr>
        <w:t xml:space="preserve"> met at this meeting it was agreed that Elisha would follow up with email survey(s) to provide board member voting on certain items which still need to be decided. These may include Board Composition</w:t>
      </w:r>
      <w:r w:rsidR="00AC3331" w:rsidRPr="00AC3331">
        <w:rPr>
          <w:b/>
          <w:bCs/>
          <w:i/>
          <w:iCs/>
          <w:color w:val="000000" w:themeColor="text1"/>
          <w:sz w:val="22"/>
        </w:rPr>
        <w:t xml:space="preserve"> including attendance requirements and compliance</w:t>
      </w:r>
      <w:r w:rsidRPr="00AC3331">
        <w:rPr>
          <w:b/>
          <w:bCs/>
          <w:i/>
          <w:iCs/>
          <w:color w:val="000000" w:themeColor="text1"/>
          <w:sz w:val="22"/>
        </w:rPr>
        <w:t>, restoral of board meetings to a monthly schedule, dismissal of Executive Director after their update segment during board meetings, and scheduling of a meeting to plan the upcoming annual membership meeting and board elections.</w:t>
      </w:r>
    </w:p>
    <w:p w14:paraId="1D1CEBB2" w14:textId="77777777" w:rsidR="002F2F6A" w:rsidRDefault="002F2F6A" w:rsidP="00B41241">
      <w:pPr>
        <w:spacing w:after="38" w:line="265" w:lineRule="auto"/>
        <w:ind w:left="0" w:firstLine="0"/>
        <w:rPr>
          <w:b/>
          <w:bCs/>
          <w:i/>
          <w:iCs/>
          <w:sz w:val="22"/>
          <w:u w:val="single"/>
        </w:rPr>
      </w:pPr>
    </w:p>
    <w:p w14:paraId="32C144BD" w14:textId="319ADCFF" w:rsidR="00CA1E1E" w:rsidRPr="002A5275" w:rsidRDefault="00CA1E1E" w:rsidP="00B41241">
      <w:pPr>
        <w:spacing w:after="38" w:line="265" w:lineRule="auto"/>
        <w:ind w:left="0" w:firstLine="0"/>
        <w:rPr>
          <w:b/>
          <w:bCs/>
          <w:i/>
          <w:iCs/>
          <w:sz w:val="24"/>
          <w:szCs w:val="24"/>
          <w:u w:val="single"/>
        </w:rPr>
      </w:pPr>
      <w:bookmarkStart w:id="3" w:name="_Hlk108040497"/>
      <w:r w:rsidRPr="002A5275">
        <w:rPr>
          <w:b/>
          <w:bCs/>
          <w:i/>
          <w:iCs/>
          <w:sz w:val="24"/>
          <w:szCs w:val="24"/>
          <w:u w:val="single"/>
        </w:rPr>
        <w:t>Adjournment</w:t>
      </w:r>
    </w:p>
    <w:bookmarkEnd w:id="3"/>
    <w:p w14:paraId="66C8C505" w14:textId="77777777" w:rsidR="00CA1E1E" w:rsidRDefault="00CA1E1E" w:rsidP="00B41241">
      <w:pPr>
        <w:spacing w:after="38" w:line="265" w:lineRule="auto"/>
        <w:ind w:left="0" w:firstLine="0"/>
        <w:rPr>
          <w:b/>
          <w:bCs/>
          <w:i/>
          <w:iCs/>
          <w:sz w:val="22"/>
          <w:u w:val="single"/>
        </w:rPr>
      </w:pPr>
    </w:p>
    <w:p w14:paraId="36653D77" w14:textId="71655206" w:rsidR="00B34B26" w:rsidRDefault="53C19603" w:rsidP="4172968A">
      <w:pPr>
        <w:spacing w:after="38" w:line="265" w:lineRule="auto"/>
        <w:ind w:left="0" w:firstLine="0"/>
        <w:rPr>
          <w:sz w:val="22"/>
        </w:rPr>
      </w:pPr>
      <w:r w:rsidRPr="53C19603">
        <w:rPr>
          <w:sz w:val="22"/>
        </w:rPr>
        <w:t xml:space="preserve">The meeting was adjourned at </w:t>
      </w:r>
      <w:r w:rsidR="00541269">
        <w:rPr>
          <w:sz w:val="22"/>
        </w:rPr>
        <w:t xml:space="preserve">6:35 </w:t>
      </w:r>
      <w:r w:rsidRPr="53C19603">
        <w:rPr>
          <w:sz w:val="22"/>
        </w:rPr>
        <w:t>pm.</w:t>
      </w:r>
    </w:p>
    <w:p w14:paraId="08DBB519" w14:textId="2F0BAC42" w:rsidR="4172968A" w:rsidRDefault="4172968A" w:rsidP="4172968A">
      <w:pPr>
        <w:spacing w:after="38" w:line="265" w:lineRule="auto"/>
        <w:ind w:left="0" w:firstLine="0"/>
        <w:rPr>
          <w:color w:val="000000" w:themeColor="text1"/>
          <w:szCs w:val="20"/>
        </w:rPr>
      </w:pPr>
    </w:p>
    <w:p w14:paraId="7E19F183" w14:textId="1DA6FD29" w:rsidR="002F2F6A" w:rsidRPr="002A5275" w:rsidRDefault="002F2F6A">
      <w:pPr>
        <w:spacing w:after="38" w:line="265" w:lineRule="auto"/>
        <w:ind w:left="0" w:firstLine="0"/>
        <w:rPr>
          <w:b/>
          <w:bCs/>
          <w:i/>
          <w:iCs/>
          <w:sz w:val="24"/>
          <w:szCs w:val="24"/>
          <w:u w:val="single"/>
        </w:rPr>
      </w:pPr>
      <w:r w:rsidRPr="002A5275">
        <w:rPr>
          <w:b/>
          <w:bCs/>
          <w:i/>
          <w:iCs/>
          <w:sz w:val="24"/>
          <w:szCs w:val="24"/>
          <w:u w:val="single"/>
        </w:rPr>
        <w:t>Next Meeting</w:t>
      </w:r>
    </w:p>
    <w:p w14:paraId="131F71B6" w14:textId="77777777" w:rsidR="002F2F6A" w:rsidRDefault="002F2F6A">
      <w:pPr>
        <w:spacing w:after="38" w:line="265" w:lineRule="auto"/>
        <w:ind w:left="0" w:firstLine="0"/>
        <w:rPr>
          <w:b/>
          <w:bCs/>
          <w:i/>
          <w:iCs/>
          <w:sz w:val="22"/>
          <w:u w:val="single"/>
        </w:rPr>
      </w:pPr>
    </w:p>
    <w:p w14:paraId="158ECA8F" w14:textId="3FE4B431" w:rsidR="008E46B9" w:rsidRPr="002F2F6A" w:rsidRDefault="4172968A" w:rsidP="4172968A">
      <w:pPr>
        <w:spacing w:after="38" w:line="265" w:lineRule="auto"/>
        <w:ind w:left="0" w:firstLine="0"/>
        <w:rPr>
          <w:sz w:val="22"/>
        </w:rPr>
      </w:pPr>
      <w:r w:rsidRPr="4172968A">
        <w:rPr>
          <w:sz w:val="22"/>
        </w:rPr>
        <w:t>The next Board Meeting is scheduled for 10/1</w:t>
      </w:r>
      <w:r w:rsidR="00541269">
        <w:rPr>
          <w:sz w:val="22"/>
        </w:rPr>
        <w:t>7</w:t>
      </w:r>
      <w:r w:rsidRPr="4172968A">
        <w:rPr>
          <w:sz w:val="22"/>
        </w:rPr>
        <w:t>/2</w:t>
      </w:r>
      <w:r w:rsidR="00541269">
        <w:rPr>
          <w:sz w:val="22"/>
        </w:rPr>
        <w:t>3</w:t>
      </w:r>
      <w:r w:rsidRPr="4172968A">
        <w:rPr>
          <w:sz w:val="22"/>
        </w:rPr>
        <w:t>.  Please mark your calendars.</w:t>
      </w:r>
    </w:p>
    <w:sectPr w:rsidR="008E46B9" w:rsidRPr="002F2F6A">
      <w:pgSz w:w="12240" w:h="15840"/>
      <w:pgMar w:top="1482" w:right="1519" w:bottom="181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38D62" w14:textId="77777777" w:rsidR="00991B82" w:rsidRDefault="00991B82" w:rsidP="007C430C">
      <w:pPr>
        <w:spacing w:after="0" w:line="240" w:lineRule="auto"/>
      </w:pPr>
      <w:r>
        <w:separator/>
      </w:r>
    </w:p>
  </w:endnote>
  <w:endnote w:type="continuationSeparator" w:id="0">
    <w:p w14:paraId="197C1697" w14:textId="77777777" w:rsidR="00991B82" w:rsidRDefault="00991B82" w:rsidP="007C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8E1BD" w14:textId="77777777" w:rsidR="00991B82" w:rsidRDefault="00991B82" w:rsidP="007C430C">
      <w:pPr>
        <w:spacing w:after="0" w:line="240" w:lineRule="auto"/>
      </w:pPr>
      <w:r>
        <w:separator/>
      </w:r>
    </w:p>
  </w:footnote>
  <w:footnote w:type="continuationSeparator" w:id="0">
    <w:p w14:paraId="580C755A" w14:textId="77777777" w:rsidR="00991B82" w:rsidRDefault="00991B82" w:rsidP="007C43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A347A"/>
    <w:multiLevelType w:val="hybridMultilevel"/>
    <w:tmpl w:val="BA9A37A6"/>
    <w:lvl w:ilvl="0" w:tplc="597A1C08">
      <w:start w:val="1"/>
      <w:numFmt w:val="decimal"/>
      <w:lvlText w:val="%1."/>
      <w:lvlJc w:val="left"/>
      <w:pPr>
        <w:ind w:left="3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BF0493C6">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B270DEF0">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512C5A58">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A5CD268">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89B0D046">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8A429AE6">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F958498C">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22C4D42">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22D4FE7"/>
    <w:multiLevelType w:val="hybridMultilevel"/>
    <w:tmpl w:val="4FBC7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00CD"/>
    <w:multiLevelType w:val="hybridMultilevel"/>
    <w:tmpl w:val="CD94672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2DAB410D"/>
    <w:multiLevelType w:val="hybridMultilevel"/>
    <w:tmpl w:val="9BDCBBFE"/>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44B226CC"/>
    <w:multiLevelType w:val="hybridMultilevel"/>
    <w:tmpl w:val="4D54F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B516AF"/>
    <w:multiLevelType w:val="hybridMultilevel"/>
    <w:tmpl w:val="DE782018"/>
    <w:lvl w:ilvl="0" w:tplc="04090003">
      <w:start w:val="1"/>
      <w:numFmt w:val="bullet"/>
      <w:lvlText w:val="o"/>
      <w:lvlJc w:val="left"/>
      <w:pPr>
        <w:ind w:left="2700" w:hanging="360"/>
      </w:pPr>
      <w:rPr>
        <w:rFonts w:ascii="Courier New" w:hAnsi="Courier New" w:cs="Courier New" w:hint="default"/>
      </w:rPr>
    </w:lvl>
    <w:lvl w:ilvl="1" w:tplc="04090001">
      <w:start w:val="1"/>
      <w:numFmt w:val="bullet"/>
      <w:lvlText w:val=""/>
      <w:lvlJc w:val="left"/>
      <w:pPr>
        <w:ind w:left="2610" w:hanging="360"/>
      </w:pPr>
      <w:rPr>
        <w:rFonts w:ascii="Symbol" w:hAnsi="Symbol"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6" w15:restartNumberingAfterBreak="0">
    <w:nsid w:val="4B2F18A0"/>
    <w:multiLevelType w:val="hybridMultilevel"/>
    <w:tmpl w:val="DC94D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2DF0589"/>
    <w:multiLevelType w:val="hybridMultilevel"/>
    <w:tmpl w:val="104C84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8E042D3"/>
    <w:multiLevelType w:val="hybridMultilevel"/>
    <w:tmpl w:val="C908E872"/>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67725584"/>
    <w:multiLevelType w:val="hybridMultilevel"/>
    <w:tmpl w:val="D7961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F0A194C"/>
    <w:multiLevelType w:val="hybridMultilevel"/>
    <w:tmpl w:val="6728CAF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num w:numId="1" w16cid:durableId="726614676">
    <w:abstractNumId w:val="0"/>
  </w:num>
  <w:num w:numId="2" w16cid:durableId="494615052">
    <w:abstractNumId w:val="2"/>
  </w:num>
  <w:num w:numId="3" w16cid:durableId="1289430859">
    <w:abstractNumId w:val="10"/>
  </w:num>
  <w:num w:numId="4" w16cid:durableId="851605428">
    <w:abstractNumId w:val="7"/>
  </w:num>
  <w:num w:numId="5" w16cid:durableId="2027827725">
    <w:abstractNumId w:val="9"/>
  </w:num>
  <w:num w:numId="6" w16cid:durableId="270016507">
    <w:abstractNumId w:val="4"/>
  </w:num>
  <w:num w:numId="7" w16cid:durableId="1349522409">
    <w:abstractNumId w:val="8"/>
  </w:num>
  <w:num w:numId="8" w16cid:durableId="476999359">
    <w:abstractNumId w:val="3"/>
  </w:num>
  <w:num w:numId="9" w16cid:durableId="511719872">
    <w:abstractNumId w:val="5"/>
  </w:num>
  <w:num w:numId="10" w16cid:durableId="2114012270">
    <w:abstractNumId w:val="6"/>
  </w:num>
  <w:num w:numId="11" w16cid:durableId="3630204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zQ1NDI2sDQ2NTVX0lEKTi0uzszPAykwqgUADL0IzCwAAAA="/>
  </w:docVars>
  <w:rsids>
    <w:rsidRoot w:val="00030DDF"/>
    <w:rsid w:val="0000512B"/>
    <w:rsid w:val="0000779A"/>
    <w:rsid w:val="000103FA"/>
    <w:rsid w:val="000108F1"/>
    <w:rsid w:val="000118EC"/>
    <w:rsid w:val="00012315"/>
    <w:rsid w:val="0001329E"/>
    <w:rsid w:val="00013BAB"/>
    <w:rsid w:val="00014E08"/>
    <w:rsid w:val="000157BF"/>
    <w:rsid w:val="0001676B"/>
    <w:rsid w:val="00025C75"/>
    <w:rsid w:val="00026174"/>
    <w:rsid w:val="00030DDF"/>
    <w:rsid w:val="00031693"/>
    <w:rsid w:val="0003171C"/>
    <w:rsid w:val="00031FC6"/>
    <w:rsid w:val="000320FD"/>
    <w:rsid w:val="00032DA4"/>
    <w:rsid w:val="00034F0D"/>
    <w:rsid w:val="00035361"/>
    <w:rsid w:val="00036565"/>
    <w:rsid w:val="000412DF"/>
    <w:rsid w:val="00042292"/>
    <w:rsid w:val="000433DD"/>
    <w:rsid w:val="000503DC"/>
    <w:rsid w:val="00053701"/>
    <w:rsid w:val="000543EB"/>
    <w:rsid w:val="0005596D"/>
    <w:rsid w:val="00056CDE"/>
    <w:rsid w:val="00057289"/>
    <w:rsid w:val="000600BD"/>
    <w:rsid w:val="00064C33"/>
    <w:rsid w:val="00064F9F"/>
    <w:rsid w:val="000661D6"/>
    <w:rsid w:val="00072AF2"/>
    <w:rsid w:val="0007363B"/>
    <w:rsid w:val="0008222B"/>
    <w:rsid w:val="00084013"/>
    <w:rsid w:val="00084EA2"/>
    <w:rsid w:val="0008625E"/>
    <w:rsid w:val="00090496"/>
    <w:rsid w:val="00091E63"/>
    <w:rsid w:val="00094D50"/>
    <w:rsid w:val="000967A2"/>
    <w:rsid w:val="000A24FE"/>
    <w:rsid w:val="000A5523"/>
    <w:rsid w:val="000B145D"/>
    <w:rsid w:val="000B531E"/>
    <w:rsid w:val="000B683C"/>
    <w:rsid w:val="000C3192"/>
    <w:rsid w:val="000C4D0C"/>
    <w:rsid w:val="000D5C21"/>
    <w:rsid w:val="000F19CF"/>
    <w:rsid w:val="000F44A1"/>
    <w:rsid w:val="000F44AE"/>
    <w:rsid w:val="000F5556"/>
    <w:rsid w:val="000F5606"/>
    <w:rsid w:val="00100AD1"/>
    <w:rsid w:val="00102D42"/>
    <w:rsid w:val="00103480"/>
    <w:rsid w:val="00105E01"/>
    <w:rsid w:val="00111F07"/>
    <w:rsid w:val="0011227D"/>
    <w:rsid w:val="001129E4"/>
    <w:rsid w:val="0011430B"/>
    <w:rsid w:val="00114DAB"/>
    <w:rsid w:val="00116E92"/>
    <w:rsid w:val="00117637"/>
    <w:rsid w:val="00124D02"/>
    <w:rsid w:val="00126D4B"/>
    <w:rsid w:val="001309F0"/>
    <w:rsid w:val="00130D77"/>
    <w:rsid w:val="0013722B"/>
    <w:rsid w:val="00140F1D"/>
    <w:rsid w:val="00146409"/>
    <w:rsid w:val="001571A4"/>
    <w:rsid w:val="00161440"/>
    <w:rsid w:val="001619EC"/>
    <w:rsid w:val="0016306D"/>
    <w:rsid w:val="00163CE4"/>
    <w:rsid w:val="001646CC"/>
    <w:rsid w:val="00164C73"/>
    <w:rsid w:val="00165A80"/>
    <w:rsid w:val="0016603F"/>
    <w:rsid w:val="00167D5A"/>
    <w:rsid w:val="001758BC"/>
    <w:rsid w:val="001769D9"/>
    <w:rsid w:val="00176EAD"/>
    <w:rsid w:val="00177DB5"/>
    <w:rsid w:val="001801CD"/>
    <w:rsid w:val="00182283"/>
    <w:rsid w:val="001832F8"/>
    <w:rsid w:val="00190923"/>
    <w:rsid w:val="001919C0"/>
    <w:rsid w:val="00195483"/>
    <w:rsid w:val="00195552"/>
    <w:rsid w:val="001967ED"/>
    <w:rsid w:val="001A3403"/>
    <w:rsid w:val="001A5E41"/>
    <w:rsid w:val="001B2FB6"/>
    <w:rsid w:val="001C07CC"/>
    <w:rsid w:val="001C0B30"/>
    <w:rsid w:val="001C0C15"/>
    <w:rsid w:val="001C5BBB"/>
    <w:rsid w:val="001C62F2"/>
    <w:rsid w:val="001D27BB"/>
    <w:rsid w:val="001D68AE"/>
    <w:rsid w:val="001E0BCC"/>
    <w:rsid w:val="001F37B7"/>
    <w:rsid w:val="001F4629"/>
    <w:rsid w:val="001F4A0A"/>
    <w:rsid w:val="001F786B"/>
    <w:rsid w:val="0020752E"/>
    <w:rsid w:val="00210B96"/>
    <w:rsid w:val="00211023"/>
    <w:rsid w:val="0021168C"/>
    <w:rsid w:val="002149A9"/>
    <w:rsid w:val="00216E54"/>
    <w:rsid w:val="00230C74"/>
    <w:rsid w:val="00235CCD"/>
    <w:rsid w:val="0024760B"/>
    <w:rsid w:val="00255F33"/>
    <w:rsid w:val="00261D60"/>
    <w:rsid w:val="0026440E"/>
    <w:rsid w:val="00265221"/>
    <w:rsid w:val="002671C9"/>
    <w:rsid w:val="0026758E"/>
    <w:rsid w:val="00270A62"/>
    <w:rsid w:val="002713AE"/>
    <w:rsid w:val="0027231E"/>
    <w:rsid w:val="00274957"/>
    <w:rsid w:val="002752C2"/>
    <w:rsid w:val="00281792"/>
    <w:rsid w:val="002843C5"/>
    <w:rsid w:val="00284D5F"/>
    <w:rsid w:val="0028570B"/>
    <w:rsid w:val="00286320"/>
    <w:rsid w:val="00286684"/>
    <w:rsid w:val="0029174D"/>
    <w:rsid w:val="00291FD1"/>
    <w:rsid w:val="0029458B"/>
    <w:rsid w:val="0029780C"/>
    <w:rsid w:val="00297BD6"/>
    <w:rsid w:val="002A2C49"/>
    <w:rsid w:val="002A5275"/>
    <w:rsid w:val="002B0D07"/>
    <w:rsid w:val="002B0EBD"/>
    <w:rsid w:val="002B44E6"/>
    <w:rsid w:val="002B4C9C"/>
    <w:rsid w:val="002B67EB"/>
    <w:rsid w:val="002B77CB"/>
    <w:rsid w:val="002C19F9"/>
    <w:rsid w:val="002C47E3"/>
    <w:rsid w:val="002C6AB0"/>
    <w:rsid w:val="002D0C8C"/>
    <w:rsid w:val="002D0DAF"/>
    <w:rsid w:val="002D0F16"/>
    <w:rsid w:val="002D2820"/>
    <w:rsid w:val="002D3224"/>
    <w:rsid w:val="002D406B"/>
    <w:rsid w:val="002D453C"/>
    <w:rsid w:val="002E13C6"/>
    <w:rsid w:val="002E6895"/>
    <w:rsid w:val="002E7B6B"/>
    <w:rsid w:val="002E7F9D"/>
    <w:rsid w:val="002F28E6"/>
    <w:rsid w:val="002F2CBB"/>
    <w:rsid w:val="002F2F6A"/>
    <w:rsid w:val="002F4AF4"/>
    <w:rsid w:val="002F5BBF"/>
    <w:rsid w:val="002F65CF"/>
    <w:rsid w:val="002F7E97"/>
    <w:rsid w:val="003019B8"/>
    <w:rsid w:val="0030763D"/>
    <w:rsid w:val="00312291"/>
    <w:rsid w:val="00316CD7"/>
    <w:rsid w:val="00320AB8"/>
    <w:rsid w:val="00321BB1"/>
    <w:rsid w:val="00322580"/>
    <w:rsid w:val="00323A21"/>
    <w:rsid w:val="0032419C"/>
    <w:rsid w:val="003251CE"/>
    <w:rsid w:val="00325C3D"/>
    <w:rsid w:val="003269AF"/>
    <w:rsid w:val="003357FF"/>
    <w:rsid w:val="00337EF0"/>
    <w:rsid w:val="0034042F"/>
    <w:rsid w:val="00341C1F"/>
    <w:rsid w:val="00344BDA"/>
    <w:rsid w:val="0034612D"/>
    <w:rsid w:val="0035704A"/>
    <w:rsid w:val="003621CF"/>
    <w:rsid w:val="003647E9"/>
    <w:rsid w:val="00373039"/>
    <w:rsid w:val="00376505"/>
    <w:rsid w:val="00377CA8"/>
    <w:rsid w:val="00383063"/>
    <w:rsid w:val="00383EB2"/>
    <w:rsid w:val="00384932"/>
    <w:rsid w:val="00386289"/>
    <w:rsid w:val="0039410B"/>
    <w:rsid w:val="003A45B6"/>
    <w:rsid w:val="003B4E8F"/>
    <w:rsid w:val="003C2AEE"/>
    <w:rsid w:val="003D0F57"/>
    <w:rsid w:val="003D308A"/>
    <w:rsid w:val="003D5689"/>
    <w:rsid w:val="003D6E94"/>
    <w:rsid w:val="003E149E"/>
    <w:rsid w:val="003E332B"/>
    <w:rsid w:val="003E6AA0"/>
    <w:rsid w:val="003F7653"/>
    <w:rsid w:val="00400965"/>
    <w:rsid w:val="004072DA"/>
    <w:rsid w:val="00420355"/>
    <w:rsid w:val="00421067"/>
    <w:rsid w:val="00421A80"/>
    <w:rsid w:val="00421E71"/>
    <w:rsid w:val="00424E59"/>
    <w:rsid w:val="00436512"/>
    <w:rsid w:val="004372FC"/>
    <w:rsid w:val="00441C37"/>
    <w:rsid w:val="00451535"/>
    <w:rsid w:val="00457CCA"/>
    <w:rsid w:val="00460BFC"/>
    <w:rsid w:val="00461D9B"/>
    <w:rsid w:val="00463296"/>
    <w:rsid w:val="004653B1"/>
    <w:rsid w:val="00472C80"/>
    <w:rsid w:val="004808A6"/>
    <w:rsid w:val="004811B7"/>
    <w:rsid w:val="004854F7"/>
    <w:rsid w:val="00487951"/>
    <w:rsid w:val="00492C14"/>
    <w:rsid w:val="004946BC"/>
    <w:rsid w:val="00494939"/>
    <w:rsid w:val="0049554A"/>
    <w:rsid w:val="004A0C94"/>
    <w:rsid w:val="004A48B9"/>
    <w:rsid w:val="004A73F0"/>
    <w:rsid w:val="004A79D9"/>
    <w:rsid w:val="004B0A4D"/>
    <w:rsid w:val="004C0E49"/>
    <w:rsid w:val="004C1519"/>
    <w:rsid w:val="004C1DB1"/>
    <w:rsid w:val="004C2647"/>
    <w:rsid w:val="004C415B"/>
    <w:rsid w:val="004C4A3A"/>
    <w:rsid w:val="004C55AF"/>
    <w:rsid w:val="004C5909"/>
    <w:rsid w:val="004C6829"/>
    <w:rsid w:val="004C70EF"/>
    <w:rsid w:val="004C7EC3"/>
    <w:rsid w:val="004D1C19"/>
    <w:rsid w:val="004D3B4F"/>
    <w:rsid w:val="004D4AD1"/>
    <w:rsid w:val="004D77D0"/>
    <w:rsid w:val="004D7930"/>
    <w:rsid w:val="004E31B6"/>
    <w:rsid w:val="004E341F"/>
    <w:rsid w:val="004E4304"/>
    <w:rsid w:val="004E5978"/>
    <w:rsid w:val="00502E47"/>
    <w:rsid w:val="0050450F"/>
    <w:rsid w:val="005059BB"/>
    <w:rsid w:val="00507845"/>
    <w:rsid w:val="00507DFF"/>
    <w:rsid w:val="0051421E"/>
    <w:rsid w:val="00515272"/>
    <w:rsid w:val="00517640"/>
    <w:rsid w:val="005251FE"/>
    <w:rsid w:val="005257D1"/>
    <w:rsid w:val="00530734"/>
    <w:rsid w:val="00532B93"/>
    <w:rsid w:val="00532E46"/>
    <w:rsid w:val="005357AB"/>
    <w:rsid w:val="0053704B"/>
    <w:rsid w:val="0053797E"/>
    <w:rsid w:val="00541269"/>
    <w:rsid w:val="00542B24"/>
    <w:rsid w:val="005445D2"/>
    <w:rsid w:val="005452CB"/>
    <w:rsid w:val="005455A2"/>
    <w:rsid w:val="0054644B"/>
    <w:rsid w:val="00546A25"/>
    <w:rsid w:val="00552F4D"/>
    <w:rsid w:val="0055336B"/>
    <w:rsid w:val="00554DC6"/>
    <w:rsid w:val="0055598B"/>
    <w:rsid w:val="00556CBF"/>
    <w:rsid w:val="00560BD3"/>
    <w:rsid w:val="0056414B"/>
    <w:rsid w:val="00570952"/>
    <w:rsid w:val="005723D7"/>
    <w:rsid w:val="00573388"/>
    <w:rsid w:val="005734B8"/>
    <w:rsid w:val="00576373"/>
    <w:rsid w:val="00576ABA"/>
    <w:rsid w:val="0057743C"/>
    <w:rsid w:val="00581352"/>
    <w:rsid w:val="005814E3"/>
    <w:rsid w:val="00585F76"/>
    <w:rsid w:val="00591B3E"/>
    <w:rsid w:val="005A05A1"/>
    <w:rsid w:val="005A5BBE"/>
    <w:rsid w:val="005B3440"/>
    <w:rsid w:val="005B75E5"/>
    <w:rsid w:val="005C116D"/>
    <w:rsid w:val="005C2039"/>
    <w:rsid w:val="005C2428"/>
    <w:rsid w:val="005C249F"/>
    <w:rsid w:val="005C3BCF"/>
    <w:rsid w:val="005C7603"/>
    <w:rsid w:val="005D0014"/>
    <w:rsid w:val="005D7614"/>
    <w:rsid w:val="005E45CD"/>
    <w:rsid w:val="005E5B87"/>
    <w:rsid w:val="005F0425"/>
    <w:rsid w:val="005F32B6"/>
    <w:rsid w:val="005F421E"/>
    <w:rsid w:val="005F7C2F"/>
    <w:rsid w:val="00611F76"/>
    <w:rsid w:val="0061249B"/>
    <w:rsid w:val="00614757"/>
    <w:rsid w:val="00616C3C"/>
    <w:rsid w:val="00616F77"/>
    <w:rsid w:val="00621DFE"/>
    <w:rsid w:val="00622706"/>
    <w:rsid w:val="0062465F"/>
    <w:rsid w:val="00626C35"/>
    <w:rsid w:val="006323E6"/>
    <w:rsid w:val="0063568E"/>
    <w:rsid w:val="006374A0"/>
    <w:rsid w:val="00637B01"/>
    <w:rsid w:val="00640153"/>
    <w:rsid w:val="00643C3F"/>
    <w:rsid w:val="00647B2E"/>
    <w:rsid w:val="00651133"/>
    <w:rsid w:val="0065481E"/>
    <w:rsid w:val="00656B26"/>
    <w:rsid w:val="006578FF"/>
    <w:rsid w:val="006651B1"/>
    <w:rsid w:val="00667676"/>
    <w:rsid w:val="00671193"/>
    <w:rsid w:val="00673E49"/>
    <w:rsid w:val="0067481E"/>
    <w:rsid w:val="00674C6D"/>
    <w:rsid w:val="0067701A"/>
    <w:rsid w:val="00681BD8"/>
    <w:rsid w:val="00684D5C"/>
    <w:rsid w:val="00696094"/>
    <w:rsid w:val="00697AAB"/>
    <w:rsid w:val="006A1C3B"/>
    <w:rsid w:val="006A2414"/>
    <w:rsid w:val="006A3822"/>
    <w:rsid w:val="006A481C"/>
    <w:rsid w:val="006A6E3C"/>
    <w:rsid w:val="006A707B"/>
    <w:rsid w:val="006A777B"/>
    <w:rsid w:val="006B41FF"/>
    <w:rsid w:val="006B729A"/>
    <w:rsid w:val="006C7315"/>
    <w:rsid w:val="006D1BC0"/>
    <w:rsid w:val="006D302C"/>
    <w:rsid w:val="006D413A"/>
    <w:rsid w:val="006D4D5F"/>
    <w:rsid w:val="006D6BFC"/>
    <w:rsid w:val="006E1D88"/>
    <w:rsid w:val="006E37AB"/>
    <w:rsid w:val="006E47B5"/>
    <w:rsid w:val="006E70E0"/>
    <w:rsid w:val="006E7E73"/>
    <w:rsid w:val="006F5F2A"/>
    <w:rsid w:val="006F667E"/>
    <w:rsid w:val="00701FCC"/>
    <w:rsid w:val="00703F41"/>
    <w:rsid w:val="00704E28"/>
    <w:rsid w:val="007110DD"/>
    <w:rsid w:val="00713C5D"/>
    <w:rsid w:val="0071703D"/>
    <w:rsid w:val="00720891"/>
    <w:rsid w:val="0072320E"/>
    <w:rsid w:val="0072360E"/>
    <w:rsid w:val="0072599C"/>
    <w:rsid w:val="0072775A"/>
    <w:rsid w:val="00730190"/>
    <w:rsid w:val="00731B35"/>
    <w:rsid w:val="0073467A"/>
    <w:rsid w:val="00735798"/>
    <w:rsid w:val="00736757"/>
    <w:rsid w:val="00736CFD"/>
    <w:rsid w:val="007407AB"/>
    <w:rsid w:val="007411F9"/>
    <w:rsid w:val="0074165F"/>
    <w:rsid w:val="00742770"/>
    <w:rsid w:val="00743226"/>
    <w:rsid w:val="007442FE"/>
    <w:rsid w:val="007458CB"/>
    <w:rsid w:val="00745E94"/>
    <w:rsid w:val="007469C1"/>
    <w:rsid w:val="007548E1"/>
    <w:rsid w:val="0076409D"/>
    <w:rsid w:val="00766F89"/>
    <w:rsid w:val="00770EDE"/>
    <w:rsid w:val="00772363"/>
    <w:rsid w:val="00772393"/>
    <w:rsid w:val="00772E9A"/>
    <w:rsid w:val="00772F23"/>
    <w:rsid w:val="00773086"/>
    <w:rsid w:val="00773700"/>
    <w:rsid w:val="00776196"/>
    <w:rsid w:val="0078332B"/>
    <w:rsid w:val="00783BA4"/>
    <w:rsid w:val="00784729"/>
    <w:rsid w:val="00786A96"/>
    <w:rsid w:val="00787EBD"/>
    <w:rsid w:val="00790973"/>
    <w:rsid w:val="00791CE0"/>
    <w:rsid w:val="0079446F"/>
    <w:rsid w:val="007A2A77"/>
    <w:rsid w:val="007A2DDF"/>
    <w:rsid w:val="007A3338"/>
    <w:rsid w:val="007A5207"/>
    <w:rsid w:val="007A61B8"/>
    <w:rsid w:val="007B0783"/>
    <w:rsid w:val="007B107C"/>
    <w:rsid w:val="007B57CE"/>
    <w:rsid w:val="007B6147"/>
    <w:rsid w:val="007B753F"/>
    <w:rsid w:val="007C3DEA"/>
    <w:rsid w:val="007C430C"/>
    <w:rsid w:val="007C499B"/>
    <w:rsid w:val="007C6673"/>
    <w:rsid w:val="007C68E7"/>
    <w:rsid w:val="007C7089"/>
    <w:rsid w:val="007D4D37"/>
    <w:rsid w:val="007E2202"/>
    <w:rsid w:val="007E2551"/>
    <w:rsid w:val="007E5458"/>
    <w:rsid w:val="007E5EAD"/>
    <w:rsid w:val="007E6DE9"/>
    <w:rsid w:val="007F7F60"/>
    <w:rsid w:val="007F7FE8"/>
    <w:rsid w:val="00821400"/>
    <w:rsid w:val="008214B1"/>
    <w:rsid w:val="00821528"/>
    <w:rsid w:val="00822840"/>
    <w:rsid w:val="0083163B"/>
    <w:rsid w:val="00833B2A"/>
    <w:rsid w:val="00834ABD"/>
    <w:rsid w:val="00843631"/>
    <w:rsid w:val="008454A0"/>
    <w:rsid w:val="0084727E"/>
    <w:rsid w:val="00853C41"/>
    <w:rsid w:val="00854C2D"/>
    <w:rsid w:val="00854D23"/>
    <w:rsid w:val="00854DAA"/>
    <w:rsid w:val="00854F87"/>
    <w:rsid w:val="00856972"/>
    <w:rsid w:val="00861612"/>
    <w:rsid w:val="00862789"/>
    <w:rsid w:val="00863A46"/>
    <w:rsid w:val="00864783"/>
    <w:rsid w:val="00866229"/>
    <w:rsid w:val="00866E01"/>
    <w:rsid w:val="00872559"/>
    <w:rsid w:val="008741EF"/>
    <w:rsid w:val="00880967"/>
    <w:rsid w:val="00883E81"/>
    <w:rsid w:val="00890F1C"/>
    <w:rsid w:val="00896959"/>
    <w:rsid w:val="008A3578"/>
    <w:rsid w:val="008A727D"/>
    <w:rsid w:val="008A7A45"/>
    <w:rsid w:val="008B0AA5"/>
    <w:rsid w:val="008B3764"/>
    <w:rsid w:val="008C471F"/>
    <w:rsid w:val="008C732D"/>
    <w:rsid w:val="008D01E5"/>
    <w:rsid w:val="008E1EC7"/>
    <w:rsid w:val="008E3021"/>
    <w:rsid w:val="008E3BF8"/>
    <w:rsid w:val="008E46B9"/>
    <w:rsid w:val="008E5098"/>
    <w:rsid w:val="008E5D8A"/>
    <w:rsid w:val="008F303D"/>
    <w:rsid w:val="008F3209"/>
    <w:rsid w:val="008F582D"/>
    <w:rsid w:val="008F5D7F"/>
    <w:rsid w:val="008F6E23"/>
    <w:rsid w:val="009019A3"/>
    <w:rsid w:val="009053E2"/>
    <w:rsid w:val="009070B2"/>
    <w:rsid w:val="00907414"/>
    <w:rsid w:val="009101B2"/>
    <w:rsid w:val="00912016"/>
    <w:rsid w:val="00914671"/>
    <w:rsid w:val="009148E7"/>
    <w:rsid w:val="00915DAE"/>
    <w:rsid w:val="00916E0E"/>
    <w:rsid w:val="00923767"/>
    <w:rsid w:val="009244D5"/>
    <w:rsid w:val="00925B8A"/>
    <w:rsid w:val="0092623A"/>
    <w:rsid w:val="0093057A"/>
    <w:rsid w:val="009322D0"/>
    <w:rsid w:val="00935970"/>
    <w:rsid w:val="00935CE4"/>
    <w:rsid w:val="00946A09"/>
    <w:rsid w:val="00951236"/>
    <w:rsid w:val="00952A2A"/>
    <w:rsid w:val="009563C0"/>
    <w:rsid w:val="00956D7F"/>
    <w:rsid w:val="00957818"/>
    <w:rsid w:val="00960C23"/>
    <w:rsid w:val="0096196A"/>
    <w:rsid w:val="00963656"/>
    <w:rsid w:val="00965B8E"/>
    <w:rsid w:val="00974DBC"/>
    <w:rsid w:val="00991B82"/>
    <w:rsid w:val="009A2054"/>
    <w:rsid w:val="009A2B27"/>
    <w:rsid w:val="009A61BC"/>
    <w:rsid w:val="009B0029"/>
    <w:rsid w:val="009B0DFF"/>
    <w:rsid w:val="009B40DA"/>
    <w:rsid w:val="009B44F8"/>
    <w:rsid w:val="009B56B3"/>
    <w:rsid w:val="009B7D30"/>
    <w:rsid w:val="009C43B9"/>
    <w:rsid w:val="009C782A"/>
    <w:rsid w:val="009C790D"/>
    <w:rsid w:val="009D1625"/>
    <w:rsid w:val="009D273D"/>
    <w:rsid w:val="009D5A18"/>
    <w:rsid w:val="009E0DC1"/>
    <w:rsid w:val="009E1CE5"/>
    <w:rsid w:val="009E4042"/>
    <w:rsid w:val="009E6552"/>
    <w:rsid w:val="009F0B5D"/>
    <w:rsid w:val="009F2C21"/>
    <w:rsid w:val="009F36B9"/>
    <w:rsid w:val="009F47AF"/>
    <w:rsid w:val="009F6609"/>
    <w:rsid w:val="009F708D"/>
    <w:rsid w:val="009F7744"/>
    <w:rsid w:val="00A00B81"/>
    <w:rsid w:val="00A05285"/>
    <w:rsid w:val="00A1132B"/>
    <w:rsid w:val="00A119E4"/>
    <w:rsid w:val="00A12ADB"/>
    <w:rsid w:val="00A12C6A"/>
    <w:rsid w:val="00A1384F"/>
    <w:rsid w:val="00A234F6"/>
    <w:rsid w:val="00A25228"/>
    <w:rsid w:val="00A25DE0"/>
    <w:rsid w:val="00A30778"/>
    <w:rsid w:val="00A30EDC"/>
    <w:rsid w:val="00A3173F"/>
    <w:rsid w:val="00A31CD9"/>
    <w:rsid w:val="00A33F3C"/>
    <w:rsid w:val="00A406FC"/>
    <w:rsid w:val="00A40FDA"/>
    <w:rsid w:val="00A413D8"/>
    <w:rsid w:val="00A452A0"/>
    <w:rsid w:val="00A456F4"/>
    <w:rsid w:val="00A5129C"/>
    <w:rsid w:val="00A5267F"/>
    <w:rsid w:val="00A56268"/>
    <w:rsid w:val="00A56D0B"/>
    <w:rsid w:val="00A605B4"/>
    <w:rsid w:val="00A61BF5"/>
    <w:rsid w:val="00A64338"/>
    <w:rsid w:val="00A66269"/>
    <w:rsid w:val="00A709BE"/>
    <w:rsid w:val="00A70A21"/>
    <w:rsid w:val="00A7589D"/>
    <w:rsid w:val="00A83935"/>
    <w:rsid w:val="00A90343"/>
    <w:rsid w:val="00A90E23"/>
    <w:rsid w:val="00A91C0F"/>
    <w:rsid w:val="00AA25D6"/>
    <w:rsid w:val="00AB1BD2"/>
    <w:rsid w:val="00AB2AA7"/>
    <w:rsid w:val="00AB396D"/>
    <w:rsid w:val="00AB504D"/>
    <w:rsid w:val="00AB653C"/>
    <w:rsid w:val="00AB729E"/>
    <w:rsid w:val="00AC0E91"/>
    <w:rsid w:val="00AC2F5D"/>
    <w:rsid w:val="00AC3331"/>
    <w:rsid w:val="00AD197E"/>
    <w:rsid w:val="00AD41CE"/>
    <w:rsid w:val="00AD64C8"/>
    <w:rsid w:val="00AE0CF9"/>
    <w:rsid w:val="00AE0ED6"/>
    <w:rsid w:val="00AE2009"/>
    <w:rsid w:val="00AE2B9E"/>
    <w:rsid w:val="00AF0A2F"/>
    <w:rsid w:val="00AF351B"/>
    <w:rsid w:val="00AF7195"/>
    <w:rsid w:val="00B036DF"/>
    <w:rsid w:val="00B053CC"/>
    <w:rsid w:val="00B10289"/>
    <w:rsid w:val="00B126F4"/>
    <w:rsid w:val="00B13F77"/>
    <w:rsid w:val="00B14846"/>
    <w:rsid w:val="00B20A45"/>
    <w:rsid w:val="00B22907"/>
    <w:rsid w:val="00B25F59"/>
    <w:rsid w:val="00B31906"/>
    <w:rsid w:val="00B3335F"/>
    <w:rsid w:val="00B34B26"/>
    <w:rsid w:val="00B37342"/>
    <w:rsid w:val="00B37F8B"/>
    <w:rsid w:val="00B40B89"/>
    <w:rsid w:val="00B41241"/>
    <w:rsid w:val="00B53387"/>
    <w:rsid w:val="00B541B8"/>
    <w:rsid w:val="00B5499D"/>
    <w:rsid w:val="00B57018"/>
    <w:rsid w:val="00B60BB8"/>
    <w:rsid w:val="00B61CF5"/>
    <w:rsid w:val="00B62EB7"/>
    <w:rsid w:val="00B64CA2"/>
    <w:rsid w:val="00B658E7"/>
    <w:rsid w:val="00B66182"/>
    <w:rsid w:val="00B66B3F"/>
    <w:rsid w:val="00B66DAB"/>
    <w:rsid w:val="00B67C22"/>
    <w:rsid w:val="00B751FC"/>
    <w:rsid w:val="00B765C6"/>
    <w:rsid w:val="00B778C1"/>
    <w:rsid w:val="00B855C5"/>
    <w:rsid w:val="00B85AA2"/>
    <w:rsid w:val="00B92F53"/>
    <w:rsid w:val="00B95E80"/>
    <w:rsid w:val="00B9711D"/>
    <w:rsid w:val="00BA3A8F"/>
    <w:rsid w:val="00BA5375"/>
    <w:rsid w:val="00BB7BC8"/>
    <w:rsid w:val="00BD3ED0"/>
    <w:rsid w:val="00BD52DA"/>
    <w:rsid w:val="00BD5BD3"/>
    <w:rsid w:val="00BD6DCE"/>
    <w:rsid w:val="00BE1C8B"/>
    <w:rsid w:val="00BE5703"/>
    <w:rsid w:val="00BE5C2C"/>
    <w:rsid w:val="00BE6D62"/>
    <w:rsid w:val="00BF0CA1"/>
    <w:rsid w:val="00C02690"/>
    <w:rsid w:val="00C044A2"/>
    <w:rsid w:val="00C04AF7"/>
    <w:rsid w:val="00C0714E"/>
    <w:rsid w:val="00C12824"/>
    <w:rsid w:val="00C149A9"/>
    <w:rsid w:val="00C15B95"/>
    <w:rsid w:val="00C22451"/>
    <w:rsid w:val="00C261BD"/>
    <w:rsid w:val="00C30C1E"/>
    <w:rsid w:val="00C3275A"/>
    <w:rsid w:val="00C3516C"/>
    <w:rsid w:val="00C40448"/>
    <w:rsid w:val="00C40CC8"/>
    <w:rsid w:val="00C41470"/>
    <w:rsid w:val="00C46D50"/>
    <w:rsid w:val="00C4763F"/>
    <w:rsid w:val="00C500DA"/>
    <w:rsid w:val="00C50C9A"/>
    <w:rsid w:val="00C52B46"/>
    <w:rsid w:val="00C53689"/>
    <w:rsid w:val="00C5518A"/>
    <w:rsid w:val="00C61993"/>
    <w:rsid w:val="00C66119"/>
    <w:rsid w:val="00C71EF6"/>
    <w:rsid w:val="00C7491B"/>
    <w:rsid w:val="00C764D2"/>
    <w:rsid w:val="00C8730F"/>
    <w:rsid w:val="00C92879"/>
    <w:rsid w:val="00C939E8"/>
    <w:rsid w:val="00C9623F"/>
    <w:rsid w:val="00C97BD1"/>
    <w:rsid w:val="00CA1E1E"/>
    <w:rsid w:val="00CA21DF"/>
    <w:rsid w:val="00CA3401"/>
    <w:rsid w:val="00CA3B5B"/>
    <w:rsid w:val="00CA5316"/>
    <w:rsid w:val="00CB0108"/>
    <w:rsid w:val="00CB1DEB"/>
    <w:rsid w:val="00CB536A"/>
    <w:rsid w:val="00CB5676"/>
    <w:rsid w:val="00CB57CB"/>
    <w:rsid w:val="00CC16C9"/>
    <w:rsid w:val="00CC234D"/>
    <w:rsid w:val="00CC447F"/>
    <w:rsid w:val="00CD296A"/>
    <w:rsid w:val="00CD306D"/>
    <w:rsid w:val="00CD4008"/>
    <w:rsid w:val="00CD6334"/>
    <w:rsid w:val="00CD66DC"/>
    <w:rsid w:val="00CE11BA"/>
    <w:rsid w:val="00CE3241"/>
    <w:rsid w:val="00CE4488"/>
    <w:rsid w:val="00CE5CAF"/>
    <w:rsid w:val="00CF301B"/>
    <w:rsid w:val="00D016F6"/>
    <w:rsid w:val="00D02CBE"/>
    <w:rsid w:val="00D037B8"/>
    <w:rsid w:val="00D03960"/>
    <w:rsid w:val="00D1090F"/>
    <w:rsid w:val="00D15AFA"/>
    <w:rsid w:val="00D16213"/>
    <w:rsid w:val="00D162BC"/>
    <w:rsid w:val="00D16AA3"/>
    <w:rsid w:val="00D17171"/>
    <w:rsid w:val="00D33B87"/>
    <w:rsid w:val="00D34D91"/>
    <w:rsid w:val="00D36ACC"/>
    <w:rsid w:val="00D4044E"/>
    <w:rsid w:val="00D40EF5"/>
    <w:rsid w:val="00D42F6A"/>
    <w:rsid w:val="00D53737"/>
    <w:rsid w:val="00D5449F"/>
    <w:rsid w:val="00D55D6D"/>
    <w:rsid w:val="00D61940"/>
    <w:rsid w:val="00D667D2"/>
    <w:rsid w:val="00D71032"/>
    <w:rsid w:val="00D72A80"/>
    <w:rsid w:val="00D74BE3"/>
    <w:rsid w:val="00D762D3"/>
    <w:rsid w:val="00D77402"/>
    <w:rsid w:val="00D81B14"/>
    <w:rsid w:val="00D90A00"/>
    <w:rsid w:val="00D91DB3"/>
    <w:rsid w:val="00D94A41"/>
    <w:rsid w:val="00DA1053"/>
    <w:rsid w:val="00DA2083"/>
    <w:rsid w:val="00DA2AB7"/>
    <w:rsid w:val="00DB1982"/>
    <w:rsid w:val="00DB252C"/>
    <w:rsid w:val="00DB392F"/>
    <w:rsid w:val="00DB3DA3"/>
    <w:rsid w:val="00DC24A8"/>
    <w:rsid w:val="00DC5856"/>
    <w:rsid w:val="00DC5A28"/>
    <w:rsid w:val="00DC7669"/>
    <w:rsid w:val="00DD01CE"/>
    <w:rsid w:val="00DD0894"/>
    <w:rsid w:val="00DD1185"/>
    <w:rsid w:val="00DD56FD"/>
    <w:rsid w:val="00DD6401"/>
    <w:rsid w:val="00DE211D"/>
    <w:rsid w:val="00DE4684"/>
    <w:rsid w:val="00DE4E15"/>
    <w:rsid w:val="00DE4E9E"/>
    <w:rsid w:val="00DF139E"/>
    <w:rsid w:val="00DF2E62"/>
    <w:rsid w:val="00DF6BC4"/>
    <w:rsid w:val="00DF77F8"/>
    <w:rsid w:val="00DF7B18"/>
    <w:rsid w:val="00E03737"/>
    <w:rsid w:val="00E106F4"/>
    <w:rsid w:val="00E12DC8"/>
    <w:rsid w:val="00E1479F"/>
    <w:rsid w:val="00E17C86"/>
    <w:rsid w:val="00E20986"/>
    <w:rsid w:val="00E23658"/>
    <w:rsid w:val="00E24CD0"/>
    <w:rsid w:val="00E26FD0"/>
    <w:rsid w:val="00E30552"/>
    <w:rsid w:val="00E33479"/>
    <w:rsid w:val="00E36631"/>
    <w:rsid w:val="00E47050"/>
    <w:rsid w:val="00E50E0A"/>
    <w:rsid w:val="00E532EA"/>
    <w:rsid w:val="00E627F4"/>
    <w:rsid w:val="00E64BD8"/>
    <w:rsid w:val="00E65161"/>
    <w:rsid w:val="00E65A3F"/>
    <w:rsid w:val="00E66879"/>
    <w:rsid w:val="00E70BEB"/>
    <w:rsid w:val="00E71C2B"/>
    <w:rsid w:val="00E72327"/>
    <w:rsid w:val="00E729EC"/>
    <w:rsid w:val="00E74E72"/>
    <w:rsid w:val="00E75A6C"/>
    <w:rsid w:val="00E77320"/>
    <w:rsid w:val="00E80016"/>
    <w:rsid w:val="00E80B36"/>
    <w:rsid w:val="00E812D4"/>
    <w:rsid w:val="00E864FC"/>
    <w:rsid w:val="00E86589"/>
    <w:rsid w:val="00E87E0B"/>
    <w:rsid w:val="00E92192"/>
    <w:rsid w:val="00E9257F"/>
    <w:rsid w:val="00E92AF0"/>
    <w:rsid w:val="00E9442D"/>
    <w:rsid w:val="00E97822"/>
    <w:rsid w:val="00EA0828"/>
    <w:rsid w:val="00EA476A"/>
    <w:rsid w:val="00EA4DCB"/>
    <w:rsid w:val="00EB028F"/>
    <w:rsid w:val="00EB041E"/>
    <w:rsid w:val="00EB148E"/>
    <w:rsid w:val="00EB50CC"/>
    <w:rsid w:val="00EB54E7"/>
    <w:rsid w:val="00EB6814"/>
    <w:rsid w:val="00EC33DA"/>
    <w:rsid w:val="00EC5070"/>
    <w:rsid w:val="00EC568A"/>
    <w:rsid w:val="00ED048F"/>
    <w:rsid w:val="00ED0EB4"/>
    <w:rsid w:val="00ED1389"/>
    <w:rsid w:val="00ED636C"/>
    <w:rsid w:val="00ED6766"/>
    <w:rsid w:val="00ED6CF2"/>
    <w:rsid w:val="00ED7B69"/>
    <w:rsid w:val="00EE4201"/>
    <w:rsid w:val="00EF047D"/>
    <w:rsid w:val="00EF172E"/>
    <w:rsid w:val="00EF37DB"/>
    <w:rsid w:val="00EF3ADF"/>
    <w:rsid w:val="00EF5CD2"/>
    <w:rsid w:val="00EF65D9"/>
    <w:rsid w:val="00F140BD"/>
    <w:rsid w:val="00F20DE2"/>
    <w:rsid w:val="00F24ECC"/>
    <w:rsid w:val="00F25C75"/>
    <w:rsid w:val="00F26F31"/>
    <w:rsid w:val="00F33544"/>
    <w:rsid w:val="00F33838"/>
    <w:rsid w:val="00F338C0"/>
    <w:rsid w:val="00F45A14"/>
    <w:rsid w:val="00F54287"/>
    <w:rsid w:val="00F551FF"/>
    <w:rsid w:val="00F62705"/>
    <w:rsid w:val="00F65B26"/>
    <w:rsid w:val="00F65E5F"/>
    <w:rsid w:val="00F66ED7"/>
    <w:rsid w:val="00F706F5"/>
    <w:rsid w:val="00F72D56"/>
    <w:rsid w:val="00F751DF"/>
    <w:rsid w:val="00F805B4"/>
    <w:rsid w:val="00F8200B"/>
    <w:rsid w:val="00F82D3E"/>
    <w:rsid w:val="00F843B9"/>
    <w:rsid w:val="00F912F5"/>
    <w:rsid w:val="00F93C02"/>
    <w:rsid w:val="00F94231"/>
    <w:rsid w:val="00F97CB1"/>
    <w:rsid w:val="00FA0408"/>
    <w:rsid w:val="00FA1156"/>
    <w:rsid w:val="00FA23B3"/>
    <w:rsid w:val="00FA2EEE"/>
    <w:rsid w:val="00FA5799"/>
    <w:rsid w:val="00FA60A2"/>
    <w:rsid w:val="00FA7A31"/>
    <w:rsid w:val="00FB3934"/>
    <w:rsid w:val="00FB5F6E"/>
    <w:rsid w:val="00FB7ED7"/>
    <w:rsid w:val="00FC1C94"/>
    <w:rsid w:val="00FC31F0"/>
    <w:rsid w:val="00FC33D4"/>
    <w:rsid w:val="00FC35E6"/>
    <w:rsid w:val="00FC5E85"/>
    <w:rsid w:val="00FC6250"/>
    <w:rsid w:val="00FD170C"/>
    <w:rsid w:val="00FD4875"/>
    <w:rsid w:val="00FE1F3B"/>
    <w:rsid w:val="00FF55CF"/>
    <w:rsid w:val="00FF6DFB"/>
    <w:rsid w:val="00FF79D8"/>
    <w:rsid w:val="0D571181"/>
    <w:rsid w:val="32CDD757"/>
    <w:rsid w:val="39A519C9"/>
    <w:rsid w:val="4172968A"/>
    <w:rsid w:val="53C19603"/>
    <w:rsid w:val="70D04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3F6AE"/>
  <w15:docId w15:val="{60691435-65D6-4185-B4C7-F113FD63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BB1"/>
    <w:pPr>
      <w:spacing w:after="5" w:line="256" w:lineRule="auto"/>
      <w:ind w:left="370" w:hanging="10"/>
    </w:pPr>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AD1"/>
    <w:pPr>
      <w:ind w:left="720"/>
      <w:contextualSpacing/>
    </w:pPr>
  </w:style>
  <w:style w:type="paragraph" w:styleId="Header">
    <w:name w:val="header"/>
    <w:basedOn w:val="Normal"/>
    <w:link w:val="HeaderChar"/>
    <w:uiPriority w:val="99"/>
    <w:unhideWhenUsed/>
    <w:rsid w:val="007C43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30C"/>
    <w:rPr>
      <w:rFonts w:ascii="Arial" w:eastAsia="Arial" w:hAnsi="Arial" w:cs="Arial"/>
      <w:color w:val="000000"/>
      <w:sz w:val="20"/>
    </w:rPr>
  </w:style>
  <w:style w:type="paragraph" w:styleId="Footer">
    <w:name w:val="footer"/>
    <w:basedOn w:val="Normal"/>
    <w:link w:val="FooterChar"/>
    <w:uiPriority w:val="99"/>
    <w:unhideWhenUsed/>
    <w:rsid w:val="007C43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30C"/>
    <w:rPr>
      <w:rFonts w:ascii="Arial" w:eastAsia="Arial" w:hAnsi="Arial" w:cs="Arial"/>
      <w:color w:val="000000"/>
      <w:sz w:val="20"/>
    </w:rPr>
  </w:style>
  <w:style w:type="paragraph" w:styleId="NormalWeb">
    <w:name w:val="Normal (Web)"/>
    <w:basedOn w:val="Normal"/>
    <w:uiPriority w:val="99"/>
    <w:semiHidden/>
    <w:unhideWhenUsed/>
    <w:rsid w:val="00C939E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C939E8"/>
    <w:rPr>
      <w:b/>
      <w:bCs/>
    </w:rPr>
  </w:style>
  <w:style w:type="character" w:styleId="Hyperlink">
    <w:name w:val="Hyperlink"/>
    <w:basedOn w:val="DefaultParagraphFont"/>
    <w:uiPriority w:val="99"/>
    <w:unhideWhenUsed/>
    <w:rsid w:val="00C939E8"/>
    <w:rPr>
      <w:color w:val="0563C1" w:themeColor="hyperlink"/>
      <w:u w:val="single"/>
    </w:rPr>
  </w:style>
  <w:style w:type="character" w:styleId="UnresolvedMention">
    <w:name w:val="Unresolved Mention"/>
    <w:basedOn w:val="DefaultParagraphFont"/>
    <w:uiPriority w:val="99"/>
    <w:semiHidden/>
    <w:unhideWhenUsed/>
    <w:rsid w:val="00C93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226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derr@gralanoclu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3733B-CC64-4C6A-BA76-16D5B21B1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40</Words>
  <Characters>3651</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Meeting Minutes 4.6.21</vt:lpstr>
    </vt:vector>
  </TitlesOfParts>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4.6.21</dc:title>
  <dc:subject/>
  <dc:creator>Elisha Ash</dc:creator>
  <cp:keywords/>
  <cp:lastModifiedBy>Lisa Derr</cp:lastModifiedBy>
  <cp:revision>2</cp:revision>
  <dcterms:created xsi:type="dcterms:W3CDTF">2023-09-27T16:45:00Z</dcterms:created>
  <dcterms:modified xsi:type="dcterms:W3CDTF">2023-09-27T16:45:00Z</dcterms:modified>
</cp:coreProperties>
</file>